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01590" w14:textId="2169FEEF" w:rsidR="005E0EF4" w:rsidRPr="006F2AD8" w:rsidRDefault="00FD7B00" w:rsidP="00914F2B">
      <w:pPr>
        <w:spacing w:after="0" w:line="360" w:lineRule="auto"/>
        <w:rPr>
          <w:rFonts w:ascii="Aptos" w:hAnsi="Aptos"/>
          <w:b/>
        </w:rPr>
      </w:pPr>
      <w:r w:rsidRPr="006F2AD8">
        <w:rPr>
          <w:rFonts w:ascii="Aptos" w:hAnsi="Aptos"/>
          <w:b/>
        </w:rPr>
        <w:t>Memorandum of Understanding regarding establishing a</w:t>
      </w:r>
      <w:r w:rsidR="005E0EF4" w:rsidRPr="006F2AD8">
        <w:rPr>
          <w:rFonts w:ascii="Aptos" w:hAnsi="Aptos"/>
          <w:b/>
        </w:rPr>
        <w:t>n after-school</w:t>
      </w:r>
      <w:r w:rsidRPr="006F2AD8">
        <w:rPr>
          <w:rFonts w:ascii="Aptos" w:hAnsi="Aptos"/>
          <w:b/>
        </w:rPr>
        <w:t xml:space="preserve"> </w:t>
      </w:r>
      <w:r w:rsidR="00033CAC" w:rsidRPr="006F2AD8">
        <w:rPr>
          <w:rFonts w:ascii="Aptos" w:hAnsi="Aptos"/>
          <w:b/>
        </w:rPr>
        <w:t>b</w:t>
      </w:r>
      <w:r w:rsidRPr="006F2AD8">
        <w:rPr>
          <w:rFonts w:ascii="Aptos" w:hAnsi="Aptos"/>
          <w:b/>
        </w:rPr>
        <w:t xml:space="preserve">ranch </w:t>
      </w:r>
    </w:p>
    <w:p w14:paraId="049CF520" w14:textId="7639EEC8" w:rsidR="00025BFA" w:rsidRPr="006F2AD8" w:rsidRDefault="00FD7B00" w:rsidP="00F75A31">
      <w:pPr>
        <w:spacing w:after="0" w:line="360" w:lineRule="auto"/>
        <w:rPr>
          <w:rFonts w:ascii="Aptos" w:hAnsi="Aptos"/>
        </w:rPr>
      </w:pPr>
      <w:r w:rsidRPr="006F2AD8">
        <w:rPr>
          <w:rFonts w:ascii="Aptos" w:hAnsi="Aptos"/>
          <w:b/>
        </w:rPr>
        <w:t xml:space="preserve">of the Young Archaeologists’ Club </w:t>
      </w:r>
      <w:r w:rsidR="00AD5069" w:rsidRPr="006F2AD8">
        <w:rPr>
          <w:rFonts w:ascii="Aptos" w:hAnsi="Aptos"/>
          <w:b/>
        </w:rPr>
        <w:t xml:space="preserve">at </w:t>
      </w:r>
      <w:r w:rsidR="00F75A31" w:rsidRPr="006F2AD8">
        <w:rPr>
          <w:rFonts w:ascii="Aptos" w:hAnsi="Aptos"/>
        </w:rPr>
        <w:t>________________________________</w:t>
      </w:r>
    </w:p>
    <w:p w14:paraId="14748DD1" w14:textId="77777777" w:rsidR="00FD7B00" w:rsidRPr="006F2AD8" w:rsidRDefault="00FD7B00">
      <w:pPr>
        <w:rPr>
          <w:rFonts w:ascii="Aptos" w:hAnsi="Aptos"/>
        </w:rPr>
      </w:pPr>
      <w:r w:rsidRPr="006F2AD8">
        <w:rPr>
          <w:rFonts w:ascii="Aptos" w:hAnsi="Aptos"/>
        </w:rPr>
        <w:t>The parties to this agreement are:</w:t>
      </w:r>
    </w:p>
    <w:p w14:paraId="7E9C3D51" w14:textId="77777777" w:rsidR="00117026" w:rsidRPr="006F2AD8" w:rsidRDefault="00117026" w:rsidP="00117026">
      <w:pPr>
        <w:pStyle w:val="ListParagraph"/>
        <w:numPr>
          <w:ilvl w:val="0"/>
          <w:numId w:val="1"/>
        </w:numPr>
        <w:rPr>
          <w:rFonts w:ascii="Aptos" w:hAnsi="Aptos"/>
        </w:rPr>
      </w:pPr>
      <w:r w:rsidRPr="006F2AD8">
        <w:rPr>
          <w:rFonts w:ascii="Aptos" w:hAnsi="Aptos"/>
        </w:rPr>
        <w:t>Council for British Archaeology, De Grey House, St Leonards’ Place, York, YO1 7HE</w:t>
      </w:r>
    </w:p>
    <w:p w14:paraId="519C0547" w14:textId="77777777" w:rsidR="00FD7B00" w:rsidRPr="006F2AD8" w:rsidRDefault="00FD7B00" w:rsidP="00FD7B00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>AND</w:t>
      </w:r>
    </w:p>
    <w:p w14:paraId="018CD250" w14:textId="782063EC" w:rsidR="00DD3501" w:rsidRPr="006F2AD8" w:rsidRDefault="00C00C29" w:rsidP="00DD3501">
      <w:pPr>
        <w:numPr>
          <w:ilvl w:val="0"/>
          <w:numId w:val="1"/>
        </w:numPr>
        <w:rPr>
          <w:rFonts w:ascii="Aptos" w:hAnsi="Aptos"/>
        </w:rPr>
      </w:pPr>
      <w:r w:rsidRPr="006F2AD8">
        <w:rPr>
          <w:rFonts w:ascii="Aptos" w:hAnsi="Aptos"/>
        </w:rPr>
        <w:t>________________________________________________</w:t>
      </w:r>
    </w:p>
    <w:p w14:paraId="70354E73" w14:textId="77777777" w:rsidR="00FD7B00" w:rsidRPr="006F2AD8" w:rsidRDefault="00FD7B00" w:rsidP="00FD7B00">
      <w:pPr>
        <w:rPr>
          <w:rFonts w:ascii="Aptos" w:hAnsi="Aptos"/>
          <w:b/>
        </w:rPr>
      </w:pPr>
      <w:r w:rsidRPr="006F2AD8">
        <w:rPr>
          <w:rFonts w:ascii="Aptos" w:hAnsi="Aptos"/>
          <w:b/>
        </w:rPr>
        <w:t>Background</w:t>
      </w:r>
    </w:p>
    <w:p w14:paraId="480F78F4" w14:textId="45862260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 xml:space="preserve">The Young Archaeologists’ Club (YAC) is a UK-wide club for young people aged 8-16 years who want to actively pursue an interest in archaeology. It is </w:t>
      </w:r>
      <w:r w:rsidR="006B6474" w:rsidRPr="006F2AD8">
        <w:rPr>
          <w:rFonts w:ascii="Aptos" w:hAnsi="Aptos"/>
        </w:rPr>
        <w:t xml:space="preserve">co-ordinated </w:t>
      </w:r>
      <w:r w:rsidRPr="006F2AD8">
        <w:rPr>
          <w:rFonts w:ascii="Aptos" w:hAnsi="Aptos"/>
        </w:rPr>
        <w:t>by the Council for British Archaeology (CBA)</w:t>
      </w:r>
      <w:r w:rsidR="006B6474" w:rsidRPr="006F2AD8">
        <w:rPr>
          <w:rFonts w:ascii="Aptos" w:hAnsi="Aptos"/>
        </w:rPr>
        <w:t xml:space="preserve"> which is an educational charity registered in England and Wales (287815</w:t>
      </w:r>
      <w:proofErr w:type="gramStart"/>
      <w:r w:rsidR="006B6474" w:rsidRPr="006F2AD8">
        <w:rPr>
          <w:rFonts w:ascii="Aptos" w:hAnsi="Aptos"/>
        </w:rPr>
        <w:t>)</w:t>
      </w:r>
      <w:proofErr w:type="gramEnd"/>
      <w:r w:rsidR="006B6474" w:rsidRPr="006F2AD8">
        <w:rPr>
          <w:rFonts w:ascii="Aptos" w:hAnsi="Aptos"/>
        </w:rPr>
        <w:t xml:space="preserve"> and Scotland (SCO 41971) and a company limited by guarantee (1760254). </w:t>
      </w:r>
      <w:r w:rsidRPr="006F2AD8">
        <w:rPr>
          <w:rFonts w:ascii="Aptos" w:hAnsi="Aptos"/>
        </w:rPr>
        <w:t xml:space="preserve"> </w:t>
      </w:r>
      <w:r w:rsidR="006B6474" w:rsidRPr="006F2AD8">
        <w:rPr>
          <w:rFonts w:ascii="Aptos" w:hAnsi="Aptos"/>
        </w:rPr>
        <w:t xml:space="preserve">A branch of the YAC is an archaeological club for </w:t>
      </w:r>
      <w:r w:rsidR="005300A4" w:rsidRPr="006F2AD8">
        <w:rPr>
          <w:rFonts w:ascii="Aptos" w:hAnsi="Aptos"/>
        </w:rPr>
        <w:t>8–16-year-olds</w:t>
      </w:r>
      <w:r w:rsidR="006B6474" w:rsidRPr="006F2AD8">
        <w:rPr>
          <w:rFonts w:ascii="Aptos" w:hAnsi="Aptos"/>
        </w:rPr>
        <w:t xml:space="preserve"> that organises and delivers activities for members of the branch. </w:t>
      </w:r>
    </w:p>
    <w:p w14:paraId="14A00721" w14:textId="663AA5C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 xml:space="preserve">The parties have agreed to work together for mutual benefit to establish a </w:t>
      </w:r>
      <w:r w:rsidR="00033CAC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 of the Young Archaeologists’ Club at</w:t>
      </w:r>
      <w:r w:rsidR="00914F2B" w:rsidRPr="006F2AD8">
        <w:rPr>
          <w:rFonts w:ascii="Aptos" w:hAnsi="Aptos"/>
        </w:rPr>
        <w:t xml:space="preserve"> </w:t>
      </w:r>
      <w:r w:rsidR="00C00C29" w:rsidRPr="006F2AD8">
        <w:rPr>
          <w:rFonts w:ascii="Aptos" w:hAnsi="Aptos"/>
        </w:rPr>
        <w:t>_________________</w:t>
      </w:r>
      <w:r w:rsidRPr="006F2AD8">
        <w:rPr>
          <w:rFonts w:ascii="Aptos" w:hAnsi="Aptos"/>
        </w:rPr>
        <w:t xml:space="preserve">, supported but not directly managed by the Council for British Archaeology.  </w:t>
      </w:r>
    </w:p>
    <w:p w14:paraId="5A3E3256" w14:textId="15C53DAE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 xml:space="preserve">This memorandum sets out the </w:t>
      </w:r>
      <w:proofErr w:type="gramStart"/>
      <w:r w:rsidRPr="006F2AD8">
        <w:rPr>
          <w:rFonts w:ascii="Aptos" w:hAnsi="Aptos"/>
        </w:rPr>
        <w:t>manner in which</w:t>
      </w:r>
      <w:proofErr w:type="gramEnd"/>
      <w:r w:rsidRPr="006F2AD8">
        <w:rPr>
          <w:rFonts w:ascii="Aptos" w:hAnsi="Aptos"/>
        </w:rPr>
        <w:t xml:space="preserve"> the parties intend to co</w:t>
      </w:r>
      <w:r w:rsidR="003F0AAE" w:rsidRPr="006F2AD8">
        <w:rPr>
          <w:rFonts w:ascii="Aptos" w:hAnsi="Aptos"/>
        </w:rPr>
        <w:t>-</w:t>
      </w:r>
      <w:r w:rsidRPr="006F2AD8">
        <w:rPr>
          <w:rFonts w:ascii="Aptos" w:hAnsi="Aptos"/>
        </w:rPr>
        <w:t xml:space="preserve">operate to ensure the successful running of the Branch. It does not create any </w:t>
      </w:r>
      <w:r w:rsidR="005F66C1" w:rsidRPr="006F2AD8">
        <w:rPr>
          <w:rFonts w:ascii="Aptos" w:hAnsi="Aptos"/>
        </w:rPr>
        <w:t xml:space="preserve">legal </w:t>
      </w:r>
      <w:r w:rsidRPr="006F2AD8">
        <w:rPr>
          <w:rFonts w:ascii="Aptos" w:hAnsi="Aptos"/>
        </w:rPr>
        <w:t xml:space="preserve">partnership between the parties. </w:t>
      </w:r>
    </w:p>
    <w:p w14:paraId="1F1DF3AC" w14:textId="77777777" w:rsidR="00FD7B00" w:rsidRPr="006F2AD8" w:rsidRDefault="00FD7B00" w:rsidP="00FD7B00">
      <w:pPr>
        <w:pStyle w:val="ListParagraph"/>
        <w:numPr>
          <w:ilvl w:val="0"/>
          <w:numId w:val="2"/>
        </w:numPr>
        <w:rPr>
          <w:rFonts w:ascii="Aptos" w:hAnsi="Aptos"/>
          <w:b/>
        </w:rPr>
      </w:pPr>
      <w:r w:rsidRPr="006F2AD8">
        <w:rPr>
          <w:rFonts w:ascii="Aptos" w:hAnsi="Aptos"/>
          <w:b/>
        </w:rPr>
        <w:t>Duration</w:t>
      </w:r>
    </w:p>
    <w:p w14:paraId="5B19CC93" w14:textId="77777777" w:rsidR="00FD7B00" w:rsidRPr="006F2AD8" w:rsidRDefault="00FD7B00" w:rsidP="00FD7B00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 xml:space="preserve">1.1. This agreement will commence with the establishment of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 on </w:t>
      </w:r>
      <w:r w:rsidR="00914F2B" w:rsidRPr="006F2AD8">
        <w:rPr>
          <w:rFonts w:ascii="Aptos" w:hAnsi="Aptos"/>
        </w:rPr>
        <w:t>___________ [date]</w:t>
      </w:r>
      <w:r w:rsidRPr="006F2AD8">
        <w:rPr>
          <w:rFonts w:ascii="Aptos" w:hAnsi="Aptos"/>
        </w:rPr>
        <w:t xml:space="preserve">. The agreement will be concluded at the closure of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. </w:t>
      </w:r>
    </w:p>
    <w:p w14:paraId="07C9FAFF" w14:textId="77777777" w:rsidR="00FD7B00" w:rsidRPr="006F2AD8" w:rsidRDefault="00FD7B00" w:rsidP="00FD7B00">
      <w:pPr>
        <w:pStyle w:val="ListParagraph"/>
        <w:numPr>
          <w:ilvl w:val="0"/>
          <w:numId w:val="2"/>
        </w:numPr>
        <w:rPr>
          <w:rFonts w:ascii="Aptos" w:hAnsi="Aptos"/>
          <w:b/>
        </w:rPr>
      </w:pPr>
      <w:r w:rsidRPr="006F2AD8">
        <w:rPr>
          <w:rFonts w:ascii="Aptos" w:hAnsi="Aptos"/>
          <w:b/>
        </w:rPr>
        <w:t>Roles</w:t>
      </w:r>
    </w:p>
    <w:p w14:paraId="6AAEC913" w14:textId="77777777" w:rsidR="00FD7B00" w:rsidRPr="006F2AD8" w:rsidRDefault="00FD7B00" w:rsidP="00FD7B00">
      <w:pPr>
        <w:pStyle w:val="ListParagraph"/>
        <w:rPr>
          <w:rFonts w:ascii="Aptos" w:hAnsi="Aptos"/>
        </w:rPr>
      </w:pPr>
    </w:p>
    <w:p w14:paraId="4E64BFD5" w14:textId="77777777" w:rsidR="00FD7B00" w:rsidRPr="006F2AD8" w:rsidRDefault="00FD7B00" w:rsidP="00FD7B00">
      <w:pPr>
        <w:pStyle w:val="ListParagraph"/>
        <w:numPr>
          <w:ilvl w:val="1"/>
          <w:numId w:val="2"/>
        </w:numPr>
        <w:rPr>
          <w:rFonts w:ascii="Aptos" w:hAnsi="Aptos"/>
        </w:rPr>
      </w:pPr>
      <w:r w:rsidRPr="006F2AD8">
        <w:rPr>
          <w:rFonts w:ascii="Aptos" w:hAnsi="Aptos"/>
        </w:rPr>
        <w:t>The Council for British Archaeology has agreed to:</w:t>
      </w:r>
    </w:p>
    <w:p w14:paraId="0A2037BB" w14:textId="77777777" w:rsidR="00FD7B00" w:rsidRPr="006F2AD8" w:rsidRDefault="00FD7B00" w:rsidP="00FD7B00">
      <w:pPr>
        <w:pStyle w:val="ListParagraph"/>
        <w:rPr>
          <w:rFonts w:ascii="Aptos" w:hAnsi="Aptos"/>
        </w:rPr>
      </w:pPr>
    </w:p>
    <w:p w14:paraId="1106C340" w14:textId="77777777" w:rsidR="00FD7B00" w:rsidRPr="006F2AD8" w:rsidRDefault="00FD7B00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>Promote communication between the parties</w:t>
      </w:r>
      <w:r w:rsidR="006B6474" w:rsidRPr="006F2AD8">
        <w:rPr>
          <w:rFonts w:ascii="Aptos" w:hAnsi="Aptos"/>
        </w:rPr>
        <w:t>.</w:t>
      </w:r>
    </w:p>
    <w:p w14:paraId="4B7D1836" w14:textId="77777777" w:rsidR="00FD7B00" w:rsidRPr="006F2AD8" w:rsidRDefault="00FD7B00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 xml:space="preserve">Allow </w:t>
      </w:r>
      <w:r w:rsidR="00DB6AB1" w:rsidRPr="006F2AD8">
        <w:rPr>
          <w:rFonts w:ascii="Aptos" w:hAnsi="Aptos"/>
        </w:rPr>
        <w:t xml:space="preserve">the </w:t>
      </w:r>
      <w:r w:rsidR="00DB6AB1" w:rsidRPr="006F2AD8">
        <w:rPr>
          <w:rFonts w:ascii="Aptos" w:hAnsi="Aptos"/>
          <w:b/>
        </w:rPr>
        <w:t>YAC BRANCH</w:t>
      </w:r>
      <w:r w:rsidR="0071150E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 xml:space="preserve">to use the ‘Young Archaeologists’ Club’ name and logo, as specified below in </w:t>
      </w:r>
      <w:r w:rsidRPr="006F2AD8">
        <w:rPr>
          <w:rFonts w:ascii="Aptos" w:hAnsi="Aptos"/>
          <w:i/>
        </w:rPr>
        <w:t>5</w:t>
      </w:r>
      <w:r w:rsidR="006B6474" w:rsidRPr="006F2AD8">
        <w:rPr>
          <w:rFonts w:ascii="Aptos" w:hAnsi="Aptos"/>
          <w:i/>
        </w:rPr>
        <w:t xml:space="preserve">, </w:t>
      </w:r>
      <w:r w:rsidRPr="006F2AD8">
        <w:rPr>
          <w:rFonts w:ascii="Aptos" w:hAnsi="Aptos"/>
          <w:i/>
        </w:rPr>
        <w:t>Use of the YAC name and logo</w:t>
      </w:r>
      <w:r w:rsidR="006B6474" w:rsidRPr="006F2AD8">
        <w:rPr>
          <w:rFonts w:ascii="Aptos" w:hAnsi="Aptos"/>
          <w:i/>
        </w:rPr>
        <w:t>.</w:t>
      </w:r>
      <w:r w:rsidRPr="006F2AD8">
        <w:rPr>
          <w:rFonts w:ascii="Aptos" w:hAnsi="Aptos"/>
        </w:rPr>
        <w:t xml:space="preserve"> </w:t>
      </w:r>
    </w:p>
    <w:p w14:paraId="19169EAB" w14:textId="77777777" w:rsidR="008C271F" w:rsidRPr="006F2AD8" w:rsidRDefault="008C271F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 xml:space="preserve">Provide branding materials, including the YAC logo, for the use of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</w:t>
      </w:r>
      <w:r w:rsidR="006B6474" w:rsidRPr="006F2AD8">
        <w:rPr>
          <w:rFonts w:ascii="Aptos" w:hAnsi="Aptos"/>
        </w:rPr>
        <w:t>.</w:t>
      </w:r>
    </w:p>
    <w:p w14:paraId="13D1D1CD" w14:textId="77777777" w:rsidR="00FD7B00" w:rsidRPr="006F2AD8" w:rsidRDefault="00FD7B00" w:rsidP="00FC1E8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 xml:space="preserve">List </w:t>
      </w:r>
      <w:r w:rsidRPr="006F2AD8">
        <w:rPr>
          <w:rFonts w:ascii="Aptos" w:hAnsi="Aptos"/>
          <w:b/>
        </w:rPr>
        <w:t xml:space="preserve">the YAC </w:t>
      </w:r>
      <w:r w:rsidR="006B6474" w:rsidRPr="006F2AD8">
        <w:rPr>
          <w:rFonts w:ascii="Aptos" w:hAnsi="Aptos"/>
          <w:b/>
        </w:rPr>
        <w:t>b</w:t>
      </w:r>
      <w:r w:rsidRPr="006F2AD8">
        <w:rPr>
          <w:rFonts w:ascii="Aptos" w:hAnsi="Aptos"/>
          <w:b/>
        </w:rPr>
        <w:t>ranch</w:t>
      </w:r>
      <w:r w:rsidRPr="006F2AD8">
        <w:rPr>
          <w:rFonts w:ascii="Aptos" w:hAnsi="Aptos"/>
        </w:rPr>
        <w:t xml:space="preserve"> on the YAC website</w:t>
      </w:r>
      <w:r w:rsidR="006B6474" w:rsidRPr="006F2AD8">
        <w:rPr>
          <w:rFonts w:ascii="Aptos" w:hAnsi="Aptos"/>
        </w:rPr>
        <w:t>.</w:t>
      </w:r>
    </w:p>
    <w:p w14:paraId="736A6A7B" w14:textId="77777777" w:rsidR="00FD7B00" w:rsidRPr="006F2AD8" w:rsidRDefault="00FD7B00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 xml:space="preserve">Provide </w:t>
      </w:r>
      <w:r w:rsidR="006B6474" w:rsidRPr="006F2AD8">
        <w:rPr>
          <w:rFonts w:ascii="Aptos" w:hAnsi="Aptos"/>
        </w:rPr>
        <w:t xml:space="preserve">informal </w:t>
      </w:r>
      <w:r w:rsidRPr="006F2AD8">
        <w:rPr>
          <w:rFonts w:ascii="Aptos" w:hAnsi="Aptos"/>
        </w:rPr>
        <w:t xml:space="preserve">advice via email and telephone to </w:t>
      </w:r>
      <w:r w:rsidR="00DB6AB1" w:rsidRPr="006F2AD8">
        <w:rPr>
          <w:rFonts w:ascii="Aptos" w:hAnsi="Aptos"/>
          <w:b/>
        </w:rPr>
        <w:t>YAC BRANCH</w:t>
      </w:r>
      <w:r w:rsidR="0071150E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>staff on Branch session activities</w:t>
      </w:r>
      <w:r w:rsidR="006B6474" w:rsidRPr="006F2AD8">
        <w:rPr>
          <w:rFonts w:ascii="Aptos" w:hAnsi="Aptos"/>
        </w:rPr>
        <w:t>.</w:t>
      </w:r>
    </w:p>
    <w:p w14:paraId="5483D5B0" w14:textId="77777777" w:rsidR="00FD7B00" w:rsidRPr="006F2AD8" w:rsidRDefault="00FD7B00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lastRenderedPageBreak/>
        <w:t xml:space="preserve">Invite </w:t>
      </w:r>
      <w:bookmarkStart w:id="0" w:name="_Hlk527972360"/>
      <w:r w:rsidR="00DB6AB1" w:rsidRPr="006F2AD8">
        <w:rPr>
          <w:rFonts w:ascii="Aptos" w:hAnsi="Aptos"/>
          <w:b/>
        </w:rPr>
        <w:t>YAC BRANCH</w:t>
      </w:r>
      <w:r w:rsidR="0071150E" w:rsidRPr="006F2AD8">
        <w:rPr>
          <w:rFonts w:ascii="Aptos" w:hAnsi="Aptos"/>
        </w:rPr>
        <w:t xml:space="preserve"> </w:t>
      </w:r>
      <w:bookmarkEnd w:id="0"/>
      <w:r w:rsidRPr="006F2AD8">
        <w:rPr>
          <w:rFonts w:ascii="Aptos" w:hAnsi="Aptos"/>
        </w:rPr>
        <w:t xml:space="preserve">staff and volunteers who are directly involved in running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 to join the YAC volunteer </w:t>
      </w:r>
      <w:r w:rsidR="00E57BC2" w:rsidRPr="006F2AD8">
        <w:rPr>
          <w:rFonts w:ascii="Aptos" w:hAnsi="Aptos"/>
        </w:rPr>
        <w:t>Newsletter</w:t>
      </w:r>
      <w:r w:rsidRPr="006F2AD8">
        <w:rPr>
          <w:rFonts w:ascii="Aptos" w:hAnsi="Aptos"/>
        </w:rPr>
        <w:t xml:space="preserve"> </w:t>
      </w:r>
      <w:r w:rsidR="00E57BC2" w:rsidRPr="006F2AD8">
        <w:rPr>
          <w:rFonts w:ascii="Aptos" w:hAnsi="Aptos"/>
        </w:rPr>
        <w:t xml:space="preserve">mailing list </w:t>
      </w:r>
      <w:r w:rsidRPr="006F2AD8">
        <w:rPr>
          <w:rFonts w:ascii="Aptos" w:hAnsi="Aptos"/>
        </w:rPr>
        <w:t>and Facebook group</w:t>
      </w:r>
      <w:r w:rsidR="006B6474" w:rsidRPr="006F2AD8">
        <w:rPr>
          <w:rFonts w:ascii="Aptos" w:hAnsi="Aptos"/>
        </w:rPr>
        <w:t>.</w:t>
      </w:r>
    </w:p>
    <w:p w14:paraId="60A99515" w14:textId="6328B881" w:rsidR="00FD7B00" w:rsidRPr="006F2AD8" w:rsidRDefault="00FD7B00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>Invite</w:t>
      </w:r>
      <w:r w:rsidR="00DB6AB1" w:rsidRPr="006F2AD8">
        <w:rPr>
          <w:rFonts w:ascii="Aptos" w:hAnsi="Aptos"/>
          <w:b/>
        </w:rPr>
        <w:t xml:space="preserve"> YAC BRANCH</w:t>
      </w:r>
      <w:r w:rsidRPr="006F2AD8">
        <w:rPr>
          <w:rFonts w:ascii="Aptos" w:hAnsi="Aptos"/>
        </w:rPr>
        <w:t xml:space="preserve"> staff and volunteers who are directly involved in running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 to attend YAC </w:t>
      </w:r>
      <w:r w:rsidR="00FC1E80" w:rsidRPr="006F2AD8">
        <w:rPr>
          <w:rFonts w:ascii="Aptos" w:hAnsi="Aptos"/>
        </w:rPr>
        <w:t>training events</w:t>
      </w:r>
      <w:r w:rsidR="006B6474" w:rsidRPr="006F2AD8">
        <w:rPr>
          <w:rFonts w:ascii="Aptos" w:hAnsi="Aptos"/>
        </w:rPr>
        <w:t>.</w:t>
      </w:r>
    </w:p>
    <w:p w14:paraId="64C91FCB" w14:textId="77777777" w:rsidR="00FD7B00" w:rsidRPr="006F2AD8" w:rsidRDefault="008C271F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>Provide</w:t>
      </w:r>
      <w:r w:rsidR="00FD7B00" w:rsidRPr="006F2AD8">
        <w:rPr>
          <w:rFonts w:ascii="Aptos" w:hAnsi="Aptos"/>
        </w:rPr>
        <w:t xml:space="preserve">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 xml:space="preserve">with any </w:t>
      </w:r>
      <w:r w:rsidR="00FD7B00" w:rsidRPr="006F2AD8">
        <w:rPr>
          <w:rFonts w:ascii="Aptos" w:hAnsi="Aptos"/>
        </w:rPr>
        <w:t>YAC learning resources</w:t>
      </w:r>
      <w:r w:rsidRPr="006F2AD8">
        <w:rPr>
          <w:rFonts w:ascii="Aptos" w:hAnsi="Aptos"/>
        </w:rPr>
        <w:t xml:space="preserve"> which are circulated to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es</w:t>
      </w:r>
      <w:r w:rsidR="006B6474" w:rsidRPr="006F2AD8">
        <w:rPr>
          <w:rFonts w:ascii="Aptos" w:hAnsi="Aptos"/>
        </w:rPr>
        <w:t>.</w:t>
      </w:r>
    </w:p>
    <w:p w14:paraId="25C5EA14" w14:textId="4ADBEA24" w:rsidR="00FD7B00" w:rsidRPr="006F2AD8" w:rsidRDefault="008C271F" w:rsidP="00FD7B00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6F2AD8">
        <w:rPr>
          <w:rFonts w:ascii="Aptos" w:hAnsi="Aptos"/>
        </w:rPr>
        <w:t xml:space="preserve">Direct any enquiries we receive about </w:t>
      </w:r>
      <w:r w:rsidR="003F0AAE" w:rsidRPr="006F2AD8">
        <w:rPr>
          <w:rFonts w:ascii="Aptos" w:hAnsi="Aptos"/>
        </w:rPr>
        <w:t xml:space="preserve">the </w:t>
      </w:r>
      <w:r w:rsidRPr="006F2AD8">
        <w:rPr>
          <w:rFonts w:ascii="Aptos" w:hAnsi="Aptos"/>
        </w:rPr>
        <w:t xml:space="preserve">provision of archaeology activities for young people in </w:t>
      </w:r>
      <w:r w:rsidR="00DB6AB1" w:rsidRPr="006F2AD8">
        <w:rPr>
          <w:rFonts w:ascii="Aptos" w:hAnsi="Aptos"/>
          <w:b/>
        </w:rPr>
        <w:t>YAC BRANCH</w:t>
      </w:r>
      <w:r w:rsidR="00D61241" w:rsidRPr="006F2AD8">
        <w:rPr>
          <w:rFonts w:ascii="Aptos" w:hAnsi="Aptos"/>
        </w:rPr>
        <w:t>’s</w:t>
      </w:r>
      <w:r w:rsidRPr="006F2AD8">
        <w:rPr>
          <w:rFonts w:ascii="Aptos" w:hAnsi="Aptos"/>
        </w:rPr>
        <w:t xml:space="preserve"> local area to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</w:t>
      </w:r>
      <w:r w:rsidR="00FD7B00" w:rsidRPr="006F2AD8">
        <w:rPr>
          <w:rFonts w:ascii="Aptos" w:hAnsi="Aptos"/>
        </w:rPr>
        <w:t xml:space="preserve">. </w:t>
      </w:r>
    </w:p>
    <w:p w14:paraId="34B1CC1F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 xml:space="preserve">       2.3.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 xml:space="preserve">has agreed to: </w:t>
      </w:r>
    </w:p>
    <w:p w14:paraId="23F08659" w14:textId="10652A7C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Be responsible</w:t>
      </w:r>
      <w:r w:rsidR="00FC1E80" w:rsidRPr="006F2AD8">
        <w:rPr>
          <w:rFonts w:ascii="Aptos" w:hAnsi="Aptos"/>
        </w:rPr>
        <w:t xml:space="preserve">, in the running of the </w:t>
      </w:r>
      <w:r w:rsidR="006B6474" w:rsidRPr="006F2AD8">
        <w:rPr>
          <w:rFonts w:ascii="Aptos" w:hAnsi="Aptos"/>
        </w:rPr>
        <w:t>b</w:t>
      </w:r>
      <w:r w:rsidR="00FC1E80" w:rsidRPr="006F2AD8">
        <w:rPr>
          <w:rFonts w:ascii="Aptos" w:hAnsi="Aptos"/>
        </w:rPr>
        <w:t>ranch,</w:t>
      </w:r>
      <w:r w:rsidRPr="006F2AD8">
        <w:rPr>
          <w:rFonts w:ascii="Aptos" w:hAnsi="Aptos"/>
        </w:rPr>
        <w:t xml:space="preserve"> for complying with the law and best practice </w:t>
      </w:r>
      <w:r w:rsidR="00FC1E80" w:rsidRPr="006F2AD8">
        <w:rPr>
          <w:rFonts w:ascii="Aptos" w:hAnsi="Aptos"/>
        </w:rPr>
        <w:t>in the safeguarding of childre</w:t>
      </w:r>
      <w:r w:rsidR="00AD5A0C" w:rsidRPr="006F2AD8">
        <w:rPr>
          <w:rFonts w:ascii="Aptos" w:hAnsi="Aptos"/>
        </w:rPr>
        <w:t>n.</w:t>
      </w:r>
    </w:p>
    <w:p w14:paraId="5D5EC9F0" w14:textId="141B99F6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Be responsible</w:t>
      </w:r>
      <w:r w:rsidR="005F66C1" w:rsidRPr="006F2AD8">
        <w:rPr>
          <w:rFonts w:ascii="Aptos" w:hAnsi="Aptos"/>
        </w:rPr>
        <w:t>,</w:t>
      </w:r>
      <w:r w:rsidRPr="006F2AD8">
        <w:rPr>
          <w:rFonts w:ascii="Aptos" w:hAnsi="Aptos"/>
        </w:rPr>
        <w:t xml:space="preserve"> in the running of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</w:t>
      </w:r>
      <w:r w:rsidR="005F66C1" w:rsidRPr="006F2AD8">
        <w:rPr>
          <w:rFonts w:ascii="Aptos" w:hAnsi="Aptos"/>
        </w:rPr>
        <w:t>,</w:t>
      </w:r>
      <w:r w:rsidRPr="006F2AD8">
        <w:rPr>
          <w:rFonts w:ascii="Aptos" w:hAnsi="Aptos"/>
        </w:rPr>
        <w:t xml:space="preserve"> for complying with the law and best practice in health and safety</w:t>
      </w:r>
      <w:r w:rsidR="00AD5A0C" w:rsidRPr="006F2AD8">
        <w:rPr>
          <w:rFonts w:ascii="Aptos" w:hAnsi="Aptos"/>
        </w:rPr>
        <w:t>.</w:t>
      </w:r>
    </w:p>
    <w:p w14:paraId="1875F294" w14:textId="4674E3C5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 xml:space="preserve">Be responsible for insuring the </w:t>
      </w:r>
      <w:r w:rsidR="006B6474" w:rsidRPr="006F2AD8">
        <w:rPr>
          <w:rFonts w:ascii="Aptos" w:hAnsi="Aptos"/>
        </w:rPr>
        <w:t>b</w:t>
      </w:r>
      <w:r w:rsidRPr="006F2AD8">
        <w:rPr>
          <w:rFonts w:ascii="Aptos" w:hAnsi="Aptos"/>
        </w:rPr>
        <w:t>ranch’s activities</w:t>
      </w:r>
      <w:r w:rsidR="006B6474" w:rsidRPr="006F2AD8">
        <w:rPr>
          <w:rFonts w:ascii="Aptos" w:hAnsi="Aptos"/>
        </w:rPr>
        <w:t>.</w:t>
      </w:r>
    </w:p>
    <w:p w14:paraId="0D52D49C" w14:textId="4488CDA5" w:rsidR="00371C01" w:rsidRPr="006F2AD8" w:rsidRDefault="00371C01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Ensure a current venue risk assessment is available to YAC branch leaders.</w:t>
      </w:r>
    </w:p>
    <w:p w14:paraId="3A418FE4" w14:textId="3B50551B" w:rsidR="00371C01" w:rsidRPr="006F2AD8" w:rsidRDefault="00371C01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 xml:space="preserve">Ensure all Enhanced Disclosure and Barring checks are current and are renewed regularly. </w:t>
      </w:r>
    </w:p>
    <w:p w14:paraId="13DDC84D" w14:textId="4D7E1F0A" w:rsidR="00371C01" w:rsidRPr="006F2AD8" w:rsidRDefault="00371C01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 xml:space="preserve">Ensure a qualified first aider </w:t>
      </w:r>
      <w:proofErr w:type="gramStart"/>
      <w:r w:rsidRPr="006F2AD8">
        <w:rPr>
          <w:rFonts w:ascii="Aptos" w:hAnsi="Aptos"/>
        </w:rPr>
        <w:t>is present at all times</w:t>
      </w:r>
      <w:proofErr w:type="gramEnd"/>
      <w:r w:rsidRPr="006F2AD8">
        <w:rPr>
          <w:rFonts w:ascii="Aptos" w:hAnsi="Aptos"/>
        </w:rPr>
        <w:t xml:space="preserve"> during sessions. </w:t>
      </w:r>
    </w:p>
    <w:p w14:paraId="7FE7CAF0" w14:textId="77777777" w:rsidR="00FD7B00" w:rsidRPr="006F2AD8" w:rsidRDefault="00FC1E80" w:rsidP="006B6474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Promote equality of access</w:t>
      </w:r>
      <w:r w:rsidR="006B6474" w:rsidRPr="006F2AD8">
        <w:rPr>
          <w:rFonts w:ascii="Aptos" w:hAnsi="Aptos"/>
        </w:rPr>
        <w:t>.</w:t>
      </w:r>
      <w:r w:rsidRPr="006F2AD8">
        <w:rPr>
          <w:rFonts w:ascii="Aptos" w:hAnsi="Aptos"/>
        </w:rPr>
        <w:t xml:space="preserve"> </w:t>
      </w:r>
    </w:p>
    <w:p w14:paraId="7A615BB6" w14:textId="77777777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Promote communication between the parties</w:t>
      </w:r>
      <w:r w:rsidR="006B6474" w:rsidRPr="006F2AD8">
        <w:rPr>
          <w:rFonts w:ascii="Aptos" w:hAnsi="Aptos"/>
        </w:rPr>
        <w:t>.</w:t>
      </w:r>
    </w:p>
    <w:p w14:paraId="04083F25" w14:textId="7850A820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P</w:t>
      </w:r>
      <w:r w:rsidR="000602AC" w:rsidRPr="006F2AD8">
        <w:rPr>
          <w:rFonts w:ascii="Aptos" w:hAnsi="Aptos"/>
        </w:rPr>
        <w:t>articipate in the A</w:t>
      </w:r>
      <w:r w:rsidRPr="006F2AD8">
        <w:rPr>
          <w:rFonts w:ascii="Aptos" w:hAnsi="Aptos"/>
        </w:rPr>
        <w:t xml:space="preserve">nnual </w:t>
      </w:r>
      <w:r w:rsidR="000602AC" w:rsidRPr="006F2AD8">
        <w:rPr>
          <w:rFonts w:ascii="Aptos" w:hAnsi="Aptos"/>
        </w:rPr>
        <w:t>Survey run by</w:t>
      </w:r>
      <w:r w:rsidRPr="006F2AD8">
        <w:rPr>
          <w:rFonts w:ascii="Aptos" w:hAnsi="Aptos"/>
        </w:rPr>
        <w:t xml:space="preserve"> the Council for British Archaeology at the end of each financial year, in a format which will be provided by the Council for British Archaeology </w:t>
      </w:r>
      <w:r w:rsidR="006F558A" w:rsidRPr="006F2AD8">
        <w:rPr>
          <w:rFonts w:ascii="Aptos" w:hAnsi="Aptos"/>
        </w:rPr>
        <w:t xml:space="preserve">at least </w:t>
      </w:r>
      <w:r w:rsidRPr="006F2AD8">
        <w:rPr>
          <w:rFonts w:ascii="Aptos" w:hAnsi="Aptos"/>
        </w:rPr>
        <w:t>one month in advance</w:t>
      </w:r>
      <w:r w:rsidR="006B6474" w:rsidRPr="006F2AD8">
        <w:rPr>
          <w:rFonts w:ascii="Aptos" w:hAnsi="Aptos"/>
        </w:rPr>
        <w:t>.</w:t>
      </w:r>
    </w:p>
    <w:p w14:paraId="4B6B22D1" w14:textId="77777777" w:rsidR="00FD7B00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Participate in YAC’s Census</w:t>
      </w:r>
      <w:r w:rsidR="006B6474" w:rsidRPr="006F2AD8">
        <w:rPr>
          <w:rFonts w:ascii="Aptos" w:hAnsi="Aptos"/>
        </w:rPr>
        <w:t>.</w:t>
      </w:r>
    </w:p>
    <w:p w14:paraId="0A4B79C7" w14:textId="77777777" w:rsidR="00E05BA4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Keep YAC staff at the Council for British Archaeology informed</w:t>
      </w:r>
      <w:r w:rsidR="00E05BA4" w:rsidRPr="006F2AD8">
        <w:rPr>
          <w:rFonts w:ascii="Aptos" w:hAnsi="Aptos"/>
        </w:rPr>
        <w:t>:</w:t>
      </w:r>
    </w:p>
    <w:p w14:paraId="7D6028C2" w14:textId="77777777" w:rsidR="00E05BA4" w:rsidRPr="006F2AD8" w:rsidRDefault="00E05BA4" w:rsidP="00E05BA4">
      <w:pPr>
        <w:pStyle w:val="ListParagraph"/>
        <w:numPr>
          <w:ilvl w:val="1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The</w:t>
      </w:r>
      <w:r w:rsidR="00FD7B00" w:rsidRPr="006F2AD8">
        <w:rPr>
          <w:rFonts w:ascii="Aptos" w:hAnsi="Aptos"/>
        </w:rPr>
        <w:t xml:space="preserve"> </w:t>
      </w:r>
      <w:r w:rsidR="006B6474" w:rsidRPr="006F2AD8">
        <w:rPr>
          <w:rFonts w:ascii="Aptos" w:hAnsi="Aptos"/>
        </w:rPr>
        <w:t>b</w:t>
      </w:r>
      <w:r w:rsidR="00FD7B00" w:rsidRPr="006F2AD8">
        <w:rPr>
          <w:rFonts w:ascii="Aptos" w:hAnsi="Aptos"/>
        </w:rPr>
        <w:t xml:space="preserve">ranch programme </w:t>
      </w:r>
    </w:p>
    <w:p w14:paraId="60328B91" w14:textId="77777777" w:rsidR="00E05BA4" w:rsidRPr="006F2AD8" w:rsidRDefault="00E05BA4" w:rsidP="00E05BA4">
      <w:pPr>
        <w:pStyle w:val="ListParagraph"/>
        <w:numPr>
          <w:ilvl w:val="1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 xml:space="preserve">Current Volunteer names and details </w:t>
      </w:r>
    </w:p>
    <w:p w14:paraId="6823847D" w14:textId="7C2ADC06" w:rsidR="00FD7B00" w:rsidRPr="006F2AD8" w:rsidRDefault="00D1456C" w:rsidP="00E05BA4">
      <w:pPr>
        <w:pStyle w:val="ListParagraph"/>
        <w:numPr>
          <w:ilvl w:val="1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Any</w:t>
      </w:r>
      <w:r w:rsidR="00FD7B00" w:rsidRPr="006F2AD8">
        <w:rPr>
          <w:rFonts w:ascii="Aptos" w:hAnsi="Aptos"/>
        </w:rPr>
        <w:t xml:space="preserve"> changes to contact details</w:t>
      </w:r>
    </w:p>
    <w:p w14:paraId="359EA413" w14:textId="77777777" w:rsidR="000D1543" w:rsidRPr="006F2AD8" w:rsidRDefault="00FD7B00" w:rsidP="00FD7B00">
      <w:pPr>
        <w:pStyle w:val="ListParagraph"/>
        <w:numPr>
          <w:ilvl w:val="0"/>
          <w:numId w:val="4"/>
        </w:numPr>
        <w:rPr>
          <w:rFonts w:ascii="Aptos" w:hAnsi="Aptos"/>
        </w:rPr>
      </w:pPr>
      <w:r w:rsidRPr="006F2AD8">
        <w:rPr>
          <w:rFonts w:ascii="Aptos" w:hAnsi="Aptos"/>
        </w:rPr>
        <w:t>Brand any printed or digital information or listings about the Branch with the YAC name and/or logo</w:t>
      </w:r>
      <w:r w:rsidR="006B6474" w:rsidRPr="006F2AD8">
        <w:rPr>
          <w:rFonts w:ascii="Aptos" w:hAnsi="Aptos"/>
        </w:rPr>
        <w:t>.</w:t>
      </w:r>
    </w:p>
    <w:p w14:paraId="268DA299" w14:textId="5B19B283" w:rsidR="00307476" w:rsidRPr="006F2AD8" w:rsidRDefault="00FD7B00" w:rsidP="00C32B77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 xml:space="preserve">2.4.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>undertakes to disclose to the Council for British Archaeology any breaches of the terms of this memorandum.</w:t>
      </w:r>
    </w:p>
    <w:p w14:paraId="03E22150" w14:textId="46187CC2" w:rsidR="00C32B77" w:rsidRPr="006F2AD8" w:rsidRDefault="00C32B77" w:rsidP="00C32B77">
      <w:pPr>
        <w:ind w:left="360"/>
        <w:rPr>
          <w:rFonts w:ascii="Aptos" w:hAnsi="Aptos"/>
          <w:b/>
          <w:bCs/>
        </w:rPr>
      </w:pPr>
      <w:r w:rsidRPr="006F2AD8">
        <w:rPr>
          <w:rFonts w:ascii="Aptos" w:hAnsi="Aptos"/>
        </w:rPr>
        <w:t xml:space="preserve">2.5 The Council for British Archaeology undertakes </w:t>
      </w:r>
      <w:r w:rsidR="004030E1" w:rsidRPr="006F2AD8">
        <w:rPr>
          <w:rFonts w:ascii="Aptos" w:hAnsi="Aptos"/>
        </w:rPr>
        <w:t>to disclose any</w:t>
      </w:r>
      <w:r w:rsidR="00D07549" w:rsidRPr="006F2AD8">
        <w:rPr>
          <w:rFonts w:ascii="Aptos" w:hAnsi="Aptos"/>
        </w:rPr>
        <w:t xml:space="preserve"> </w:t>
      </w:r>
      <w:r w:rsidR="004030E1" w:rsidRPr="006F2AD8">
        <w:rPr>
          <w:rFonts w:ascii="Aptos" w:hAnsi="Aptos"/>
        </w:rPr>
        <w:t>breaches</w:t>
      </w:r>
      <w:r w:rsidR="006D343D" w:rsidRPr="006F2AD8">
        <w:rPr>
          <w:rFonts w:ascii="Aptos" w:hAnsi="Aptos"/>
        </w:rPr>
        <w:t xml:space="preserve"> of the terms of this memorandum</w:t>
      </w:r>
      <w:r w:rsidR="004030E1" w:rsidRPr="006F2AD8">
        <w:rPr>
          <w:rFonts w:ascii="Aptos" w:hAnsi="Aptos"/>
        </w:rPr>
        <w:t xml:space="preserve"> to the </w:t>
      </w:r>
      <w:r w:rsidR="004030E1" w:rsidRPr="006F2AD8">
        <w:rPr>
          <w:rFonts w:ascii="Aptos" w:hAnsi="Aptos"/>
          <w:b/>
          <w:bCs/>
        </w:rPr>
        <w:t>YAC BRANCH</w:t>
      </w:r>
      <w:r w:rsidR="00D07549" w:rsidRPr="006F2AD8">
        <w:rPr>
          <w:rFonts w:ascii="Aptos" w:hAnsi="Aptos"/>
          <w:b/>
          <w:bCs/>
        </w:rPr>
        <w:t xml:space="preserve">. </w:t>
      </w:r>
    </w:p>
    <w:p w14:paraId="79F81270" w14:textId="77777777" w:rsidR="00FD7B00" w:rsidRPr="006F2AD8" w:rsidRDefault="00FD7B00" w:rsidP="00FD7B00">
      <w:pPr>
        <w:pStyle w:val="ListParagraph"/>
        <w:numPr>
          <w:ilvl w:val="0"/>
          <w:numId w:val="2"/>
        </w:numPr>
        <w:rPr>
          <w:rFonts w:ascii="Aptos" w:hAnsi="Aptos"/>
          <w:b/>
        </w:rPr>
      </w:pPr>
      <w:r w:rsidRPr="006F2AD8">
        <w:rPr>
          <w:rFonts w:ascii="Aptos" w:hAnsi="Aptos"/>
          <w:b/>
        </w:rPr>
        <w:t>Indemnity</w:t>
      </w:r>
    </w:p>
    <w:p w14:paraId="3CE84A0C" w14:textId="35846F71" w:rsidR="00FD7B00" w:rsidRPr="006F2AD8" w:rsidRDefault="00FD7B00" w:rsidP="00FD7B00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lastRenderedPageBreak/>
        <w:t xml:space="preserve">3.1.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 xml:space="preserve">accepts responsibility for ensuring the </w:t>
      </w:r>
      <w:r w:rsidR="00033CAC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 complies with the law and best practice in safeguarding children and health and safety and for ensuring that the </w:t>
      </w:r>
      <w:r w:rsidR="00033CAC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’s activities are appropriately insured.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>is</w:t>
      </w:r>
      <w:r w:rsidR="00D1456C" w:rsidRPr="006F2AD8">
        <w:rPr>
          <w:rFonts w:ascii="Aptos" w:hAnsi="Aptos"/>
        </w:rPr>
        <w:t xml:space="preserve"> therefore</w:t>
      </w:r>
      <w:r w:rsidRPr="006F2AD8">
        <w:rPr>
          <w:rFonts w:ascii="Aptos" w:hAnsi="Aptos"/>
        </w:rPr>
        <w:t xml:space="preserve"> liable for any breaches in these requirements and any issues arising therefrom.  This includes covering any costs incurred by the CBA </w:t>
      </w:r>
      <w:proofErr w:type="gramStart"/>
      <w:r w:rsidRPr="006F2AD8">
        <w:rPr>
          <w:rFonts w:ascii="Aptos" w:hAnsi="Aptos"/>
        </w:rPr>
        <w:t>as a consequence of</w:t>
      </w:r>
      <w:proofErr w:type="gramEnd"/>
      <w:r w:rsidRPr="006F2AD8">
        <w:rPr>
          <w:rFonts w:ascii="Aptos" w:hAnsi="Aptos"/>
        </w:rPr>
        <w:t xml:space="preserve"> breaches of these requirements.</w:t>
      </w:r>
    </w:p>
    <w:p w14:paraId="366D95D6" w14:textId="77777777" w:rsidR="00FD7B00" w:rsidRPr="006F2AD8" w:rsidRDefault="00FD7B00" w:rsidP="00FD7B00">
      <w:pPr>
        <w:pStyle w:val="ListParagraph"/>
        <w:numPr>
          <w:ilvl w:val="0"/>
          <w:numId w:val="2"/>
        </w:numPr>
        <w:rPr>
          <w:rFonts w:ascii="Aptos" w:hAnsi="Aptos"/>
          <w:b/>
        </w:rPr>
      </w:pPr>
      <w:r w:rsidRPr="006F2AD8">
        <w:rPr>
          <w:rFonts w:ascii="Aptos" w:hAnsi="Aptos"/>
          <w:b/>
        </w:rPr>
        <w:t>Closure</w:t>
      </w:r>
    </w:p>
    <w:p w14:paraId="39EF04CB" w14:textId="5441C85A" w:rsidR="00AD5A0C" w:rsidRPr="006F2AD8" w:rsidRDefault="00FD7B00" w:rsidP="001D08AD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 xml:space="preserve">4.1 In the event that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proofErr w:type="gramStart"/>
      <w:r w:rsidRPr="006F2AD8">
        <w:rPr>
          <w:rFonts w:ascii="Aptos" w:hAnsi="Aptos"/>
        </w:rPr>
        <w:t>has to</w:t>
      </w:r>
      <w:proofErr w:type="gramEnd"/>
      <w:r w:rsidRPr="006F2AD8">
        <w:rPr>
          <w:rFonts w:ascii="Aptos" w:hAnsi="Aptos"/>
        </w:rPr>
        <w:t xml:space="preserve"> close the </w:t>
      </w:r>
      <w:r w:rsidR="00033CAC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, they must give their </w:t>
      </w:r>
      <w:r w:rsidR="00033CAC" w:rsidRPr="006F2AD8">
        <w:rPr>
          <w:rFonts w:ascii="Aptos" w:hAnsi="Aptos"/>
        </w:rPr>
        <w:t>b</w:t>
      </w:r>
      <w:r w:rsidRPr="006F2AD8">
        <w:rPr>
          <w:rFonts w:ascii="Aptos" w:hAnsi="Aptos"/>
        </w:rPr>
        <w:t xml:space="preserve">ranch members and the CBA at least one month’s notice. </w:t>
      </w:r>
    </w:p>
    <w:p w14:paraId="727E6C04" w14:textId="77777777" w:rsidR="00FD7B00" w:rsidRPr="006F2AD8" w:rsidRDefault="00FD7B00" w:rsidP="00FD7B00">
      <w:pPr>
        <w:pStyle w:val="ListParagraph"/>
        <w:numPr>
          <w:ilvl w:val="0"/>
          <w:numId w:val="2"/>
        </w:numPr>
        <w:rPr>
          <w:rFonts w:ascii="Aptos" w:hAnsi="Aptos"/>
          <w:b/>
        </w:rPr>
      </w:pPr>
      <w:r w:rsidRPr="006F2AD8">
        <w:rPr>
          <w:rFonts w:ascii="Aptos" w:hAnsi="Aptos"/>
          <w:b/>
        </w:rPr>
        <w:t>Use of the YAC name and logo</w:t>
      </w:r>
    </w:p>
    <w:p w14:paraId="7702C17F" w14:textId="4A097EF7" w:rsidR="00FD7B00" w:rsidRPr="006F2AD8" w:rsidRDefault="00FD7B00" w:rsidP="00FD7B00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 xml:space="preserve">5.1. The </w:t>
      </w:r>
      <w:r w:rsidR="00DB6AB1" w:rsidRPr="006F2AD8">
        <w:rPr>
          <w:rFonts w:ascii="Aptos" w:hAnsi="Aptos"/>
          <w:b/>
        </w:rPr>
        <w:t>YAC BRANCH</w:t>
      </w:r>
      <w:r w:rsidR="00DB6AB1" w:rsidRPr="006F2AD8">
        <w:rPr>
          <w:rFonts w:ascii="Aptos" w:hAnsi="Aptos"/>
        </w:rPr>
        <w:t xml:space="preserve"> </w:t>
      </w:r>
      <w:r w:rsidRPr="006F2AD8">
        <w:rPr>
          <w:rFonts w:ascii="Aptos" w:hAnsi="Aptos"/>
        </w:rPr>
        <w:t>may use the name ‘Young Archaeologists’ Club’ and associated logo on any printed information</w:t>
      </w:r>
      <w:r w:rsidR="00D1456C" w:rsidRPr="006F2AD8">
        <w:rPr>
          <w:rFonts w:ascii="Aptos" w:hAnsi="Aptos"/>
        </w:rPr>
        <w:t xml:space="preserve"> or digital information</w:t>
      </w:r>
      <w:r w:rsidRPr="006F2AD8">
        <w:rPr>
          <w:rFonts w:ascii="Aptos" w:hAnsi="Aptos"/>
        </w:rPr>
        <w:t xml:space="preserve"> </w:t>
      </w:r>
      <w:r w:rsidR="00D1456C" w:rsidRPr="006F2AD8">
        <w:rPr>
          <w:rFonts w:ascii="Aptos" w:hAnsi="Aptos"/>
        </w:rPr>
        <w:t>advertising</w:t>
      </w:r>
      <w:r w:rsidRPr="006F2AD8">
        <w:rPr>
          <w:rFonts w:ascii="Aptos" w:hAnsi="Aptos"/>
        </w:rPr>
        <w:t xml:space="preserve"> </w:t>
      </w:r>
      <w:r w:rsidR="005E11B8" w:rsidRPr="006F2AD8">
        <w:rPr>
          <w:rFonts w:ascii="Aptos" w:hAnsi="Aptos"/>
        </w:rPr>
        <w:t xml:space="preserve">its YAC branch sessions </w:t>
      </w:r>
      <w:proofErr w:type="gramStart"/>
      <w:r w:rsidR="005E11B8" w:rsidRPr="006F2AD8">
        <w:rPr>
          <w:rFonts w:ascii="Aptos" w:hAnsi="Aptos"/>
        </w:rPr>
        <w:t>and on any resources</w:t>
      </w:r>
      <w:proofErr w:type="gramEnd"/>
      <w:r w:rsidR="005E11B8" w:rsidRPr="006F2AD8">
        <w:rPr>
          <w:rFonts w:ascii="Aptos" w:hAnsi="Aptos"/>
        </w:rPr>
        <w:t xml:space="preserve"> produced for its YAC branch sessions</w:t>
      </w:r>
      <w:r w:rsidRPr="006F2AD8">
        <w:rPr>
          <w:rFonts w:ascii="Aptos" w:hAnsi="Aptos"/>
        </w:rPr>
        <w:t>. The name and logo may not be used on any materials not directl</w:t>
      </w:r>
      <w:r w:rsidR="00FC1E80" w:rsidRPr="006F2AD8">
        <w:rPr>
          <w:rFonts w:ascii="Aptos" w:hAnsi="Aptos"/>
        </w:rPr>
        <w:t xml:space="preserve">y related to the </w:t>
      </w:r>
      <w:r w:rsidR="00033CAC" w:rsidRPr="006F2AD8">
        <w:rPr>
          <w:rFonts w:ascii="Aptos" w:hAnsi="Aptos"/>
        </w:rPr>
        <w:t>b</w:t>
      </w:r>
      <w:r w:rsidR="00FC1E80" w:rsidRPr="006F2AD8">
        <w:rPr>
          <w:rFonts w:ascii="Aptos" w:hAnsi="Aptos"/>
        </w:rPr>
        <w:t>ranch</w:t>
      </w:r>
      <w:r w:rsidRPr="006F2AD8">
        <w:rPr>
          <w:rFonts w:ascii="Aptos" w:hAnsi="Aptos"/>
        </w:rPr>
        <w:t xml:space="preserve">. </w:t>
      </w:r>
    </w:p>
    <w:p w14:paraId="3FC622A4" w14:textId="11673B94" w:rsidR="00FD7B00" w:rsidRPr="006F2AD8" w:rsidRDefault="00FD7B00" w:rsidP="00FC1E80">
      <w:pPr>
        <w:ind w:firstLine="360"/>
        <w:rPr>
          <w:rFonts w:ascii="Aptos" w:hAnsi="Aptos"/>
          <w:b/>
        </w:rPr>
      </w:pPr>
      <w:r w:rsidRPr="006F2AD8">
        <w:rPr>
          <w:rFonts w:ascii="Aptos" w:hAnsi="Aptos"/>
          <w:b/>
        </w:rPr>
        <w:t xml:space="preserve">6. Termination </w:t>
      </w:r>
    </w:p>
    <w:p w14:paraId="4A217F0F" w14:textId="455F218B" w:rsidR="0015517F" w:rsidRPr="006F2AD8" w:rsidRDefault="00FD7B00" w:rsidP="0015517F">
      <w:pPr>
        <w:ind w:left="360"/>
        <w:rPr>
          <w:rFonts w:ascii="Aptos" w:hAnsi="Aptos"/>
        </w:rPr>
      </w:pPr>
      <w:r w:rsidRPr="006F2AD8">
        <w:rPr>
          <w:rFonts w:ascii="Aptos" w:hAnsi="Aptos"/>
        </w:rPr>
        <w:t xml:space="preserve">6.1. </w:t>
      </w:r>
      <w:r w:rsidR="005F66C1" w:rsidRPr="006F2AD8">
        <w:rPr>
          <w:rFonts w:ascii="Aptos" w:hAnsi="Aptos"/>
        </w:rPr>
        <w:t>Both parties reserve the right to terminate this arrangement for any reason by giving three months</w:t>
      </w:r>
      <w:r w:rsidR="00075535" w:rsidRPr="006F2AD8">
        <w:rPr>
          <w:rFonts w:ascii="Aptos" w:hAnsi="Aptos"/>
        </w:rPr>
        <w:t>’</w:t>
      </w:r>
      <w:r w:rsidR="005F66C1" w:rsidRPr="006F2AD8">
        <w:rPr>
          <w:rFonts w:ascii="Aptos" w:hAnsi="Aptos"/>
        </w:rPr>
        <w:t xml:space="preserve"> written notice. </w:t>
      </w:r>
      <w:r w:rsidRPr="006F2AD8">
        <w:rPr>
          <w:rFonts w:ascii="Aptos" w:hAnsi="Aptos"/>
        </w:rPr>
        <w:t xml:space="preserve">The CBA reserves the right to terminate this agreement </w:t>
      </w:r>
      <w:r w:rsidR="005F66C1" w:rsidRPr="006F2AD8">
        <w:rPr>
          <w:rFonts w:ascii="Aptos" w:hAnsi="Aptos"/>
        </w:rPr>
        <w:t xml:space="preserve">immediately </w:t>
      </w:r>
      <w:r w:rsidRPr="006F2AD8">
        <w:rPr>
          <w:rFonts w:ascii="Aptos" w:hAnsi="Aptos"/>
        </w:rPr>
        <w:t xml:space="preserve">and prohibit the use of the name and logo if any part of this memorandum is breached or if any legal requirements </w:t>
      </w:r>
      <w:proofErr w:type="gramStart"/>
      <w:r w:rsidRPr="006F2AD8">
        <w:rPr>
          <w:rFonts w:ascii="Aptos" w:hAnsi="Aptos"/>
        </w:rPr>
        <w:t>with regard to</w:t>
      </w:r>
      <w:proofErr w:type="gramEnd"/>
      <w:r w:rsidRPr="006F2AD8">
        <w:rPr>
          <w:rFonts w:ascii="Aptos" w:hAnsi="Aptos"/>
        </w:rPr>
        <w:t xml:space="preserve"> child protection or health and safety are breached.  </w:t>
      </w:r>
    </w:p>
    <w:p w14:paraId="3EFE14FD" w14:textId="2DF95CEF" w:rsidR="00FD7B00" w:rsidRPr="006F2AD8" w:rsidRDefault="00AD5A0C" w:rsidP="009836FD">
      <w:pPr>
        <w:ind w:firstLine="360"/>
        <w:rPr>
          <w:rFonts w:ascii="Aptos" w:hAnsi="Aptos"/>
          <w:b/>
          <w:bCs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3272DDB" wp14:editId="22845D4F">
                <wp:simplePos x="0" y="0"/>
                <wp:positionH relativeFrom="column">
                  <wp:posOffset>5694680</wp:posOffset>
                </wp:positionH>
                <wp:positionV relativeFrom="paragraph">
                  <wp:posOffset>940435</wp:posOffset>
                </wp:positionV>
                <wp:extent cx="214630" cy="187960"/>
                <wp:effectExtent l="0" t="0" r="13970" b="152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4BB597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72DDB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48.4pt;margin-top:74.05pt;width:16.9pt;height:14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" fillcolor="white [3201]" strokeweight=".5pt">
                <v:textbox>
                  <w:txbxContent>
                    <w:p w14:paraId="2C4BB597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553B0D1" wp14:editId="49A89CF0">
                <wp:simplePos x="0" y="0"/>
                <wp:positionH relativeFrom="column">
                  <wp:posOffset>5058410</wp:posOffset>
                </wp:positionH>
                <wp:positionV relativeFrom="paragraph">
                  <wp:posOffset>941070</wp:posOffset>
                </wp:positionV>
                <wp:extent cx="214630" cy="187960"/>
                <wp:effectExtent l="0" t="0" r="1397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98771B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3B0D1" id="Text Box 9" o:spid="_x0000_s1027" type="#_x0000_t202" style="position:absolute;left:0;text-align:left;margin-left:398.3pt;margin-top:74.1pt;width:16.9pt;height:14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" fillcolor="white [3201]" strokeweight=".5pt">
                <v:textbox>
                  <w:txbxContent>
                    <w:p w14:paraId="6E98771B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82C237" wp14:editId="6F483257">
                <wp:simplePos x="0" y="0"/>
                <wp:positionH relativeFrom="column">
                  <wp:posOffset>5057775</wp:posOffset>
                </wp:positionH>
                <wp:positionV relativeFrom="paragraph">
                  <wp:posOffset>393065</wp:posOffset>
                </wp:positionV>
                <wp:extent cx="214630" cy="187960"/>
                <wp:effectExtent l="0" t="0" r="13970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1C1CE8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2C237" id="Text Box 7" o:spid="_x0000_s1028" type="#_x0000_t202" style="position:absolute;left:0;text-align:left;margin-left:398.25pt;margin-top:30.95pt;width:16.9pt;height:14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" fillcolor="white [3201]" strokeweight=".5pt">
                <v:textbox>
                  <w:txbxContent>
                    <w:p w14:paraId="1A1C1CE8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CCB41F6" wp14:editId="6AD1020A">
                <wp:simplePos x="0" y="0"/>
                <wp:positionH relativeFrom="column">
                  <wp:posOffset>5685155</wp:posOffset>
                </wp:positionH>
                <wp:positionV relativeFrom="paragraph">
                  <wp:posOffset>393700</wp:posOffset>
                </wp:positionV>
                <wp:extent cx="214630" cy="187960"/>
                <wp:effectExtent l="0" t="0" r="1397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4EF0C2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B41F6" id="Text Box 8" o:spid="_x0000_s1029" type="#_x0000_t202" style="position:absolute;left:0;text-align:left;margin-left:447.65pt;margin-top:31pt;width:16.9pt;height:14.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" fillcolor="white [3201]" strokeweight=".5pt">
                <v:textbox>
                  <w:txbxContent>
                    <w:p w14:paraId="2D4EF0C2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169EA5C" wp14:editId="1B9CD62B">
                <wp:simplePos x="0" y="0"/>
                <wp:positionH relativeFrom="column">
                  <wp:posOffset>4867275</wp:posOffset>
                </wp:positionH>
                <wp:positionV relativeFrom="paragraph">
                  <wp:posOffset>53975</wp:posOffset>
                </wp:positionV>
                <wp:extent cx="537845" cy="277495"/>
                <wp:effectExtent l="0" t="0" r="0" b="19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845" cy="277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82136D" w14:textId="77777777" w:rsidR="0015517F" w:rsidRDefault="0015517F" w:rsidP="0015517F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9EA5C" id="Text Box 1" o:spid="_x0000_s1030" type="#_x0000_t202" style="position:absolute;left:0;text-align:left;margin-left:383.25pt;margin-top:4.25pt;width:42.35pt;height:21.8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" fillcolor="white [3201]" stroked="f" strokeweight=".5pt">
                <v:textbox>
                  <w:txbxContent>
                    <w:p w14:paraId="7D82136D" w14:textId="77777777" w:rsidR="0015517F" w:rsidRDefault="0015517F" w:rsidP="0015517F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6746B7A" wp14:editId="381869BA">
                <wp:simplePos x="0" y="0"/>
                <wp:positionH relativeFrom="column">
                  <wp:posOffset>5488305</wp:posOffset>
                </wp:positionH>
                <wp:positionV relativeFrom="paragraph">
                  <wp:posOffset>58420</wp:posOffset>
                </wp:positionV>
                <wp:extent cx="537845" cy="27749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845" cy="277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AAEC78" w14:textId="77777777" w:rsidR="0015517F" w:rsidRDefault="0015517F" w:rsidP="0015517F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46B7A" id="Text Box 4" o:spid="_x0000_s1031" type="#_x0000_t202" style="position:absolute;left:0;text-align:left;margin-left:432.15pt;margin-top:4.6pt;width:42.35pt;height:21.8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" fillcolor="white [3201]" stroked="f" strokeweight=".5pt">
                <v:textbox>
                  <w:txbxContent>
                    <w:p w14:paraId="0DAAEC78" w14:textId="77777777" w:rsidR="0015517F" w:rsidRDefault="0015517F" w:rsidP="0015517F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15517F" w:rsidRPr="006F2AD8">
        <w:rPr>
          <w:rFonts w:ascii="Aptos" w:hAnsi="Aptos"/>
          <w:b/>
          <w:bCs/>
        </w:rPr>
        <w:t>7. Declaration</w:t>
      </w:r>
    </w:p>
    <w:p w14:paraId="25BB3327" w14:textId="526F0E1F" w:rsidR="0015517F" w:rsidRPr="006F2AD8" w:rsidRDefault="00AD5A0C" w:rsidP="0015517F">
      <w:pPr>
        <w:pStyle w:val="ListParagraph"/>
        <w:numPr>
          <w:ilvl w:val="0"/>
          <w:numId w:val="5"/>
        </w:numPr>
        <w:spacing w:after="0" w:line="240" w:lineRule="auto"/>
        <w:rPr>
          <w:rFonts w:ascii="Aptos" w:hAnsi="Aptos"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CFA8219" wp14:editId="745A7011">
                <wp:simplePos x="0" y="0"/>
                <wp:positionH relativeFrom="column">
                  <wp:posOffset>5486400</wp:posOffset>
                </wp:positionH>
                <wp:positionV relativeFrom="paragraph">
                  <wp:posOffset>5379</wp:posOffset>
                </wp:positionV>
                <wp:extent cx="0" cy="3065929"/>
                <wp:effectExtent l="0" t="0" r="12700" b="76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06592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3DC8F6" id="Straight Connector 2" o:spid="_x0000_s1026" style="position:absolute;flip:x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in,.4pt" to="6in,2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" strokecolor="black [3213]" strokeweight=".5pt">
                <v:stroke joinstyle="miter"/>
              </v:line>
            </w:pict>
          </mc:Fallback>
        </mc:AlternateContent>
      </w:r>
      <w:r w:rsidRPr="006F2AD8">
        <w:rPr>
          <w:rFonts w:ascii="Aptos" w:hAnsi="Aptos"/>
          <w:noProof/>
        </w:rPr>
        <w:t xml:space="preserve">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="0015517F" w:rsidRPr="006F2AD8">
        <w:rPr>
          <w:rFonts w:ascii="Aptos" w:hAnsi="Aptos"/>
        </w:rPr>
        <w:t xml:space="preserve"> confirm</w:t>
      </w:r>
      <w:r w:rsidRPr="006F2AD8">
        <w:rPr>
          <w:rFonts w:ascii="Aptos" w:hAnsi="Aptos"/>
        </w:rPr>
        <w:t>s</w:t>
      </w:r>
      <w:r w:rsidR="0015517F" w:rsidRPr="006F2AD8">
        <w:rPr>
          <w:rFonts w:ascii="Aptos" w:hAnsi="Aptos"/>
        </w:rPr>
        <w:t xml:space="preserve"> we have a written Health and Safety Policy.</w:t>
      </w:r>
    </w:p>
    <w:p w14:paraId="158A51F4" w14:textId="174D655F" w:rsidR="00AD5A0C" w:rsidRPr="006F2AD8" w:rsidRDefault="00AD5A0C" w:rsidP="00AD5A0C">
      <w:pPr>
        <w:spacing w:after="0" w:line="240" w:lineRule="auto"/>
        <w:rPr>
          <w:rFonts w:ascii="Aptos" w:hAnsi="Aptos"/>
        </w:rPr>
      </w:pPr>
    </w:p>
    <w:p w14:paraId="0F36B260" w14:textId="77777777" w:rsidR="00AD5A0C" w:rsidRPr="006F2AD8" w:rsidRDefault="00AD5A0C" w:rsidP="00AD5A0C">
      <w:pPr>
        <w:spacing w:after="0" w:line="240" w:lineRule="auto"/>
        <w:rPr>
          <w:rFonts w:ascii="Aptos" w:hAnsi="Aptos"/>
        </w:rPr>
      </w:pPr>
    </w:p>
    <w:p w14:paraId="28681484" w14:textId="6234ADA9" w:rsidR="00AD5A0C" w:rsidRPr="006F2AD8" w:rsidRDefault="00AD5A0C" w:rsidP="00AD5A0C">
      <w:pPr>
        <w:pStyle w:val="ListParagraph"/>
        <w:numPr>
          <w:ilvl w:val="0"/>
          <w:numId w:val="5"/>
        </w:numPr>
        <w:spacing w:after="0" w:line="240" w:lineRule="auto"/>
        <w:rPr>
          <w:rFonts w:ascii="Aptos" w:hAnsi="Aptos"/>
        </w:rPr>
      </w:pPr>
      <w:r w:rsidRPr="006F2AD8">
        <w:rPr>
          <w:rFonts w:ascii="Aptos" w:hAnsi="Aptos"/>
          <w:noProof/>
        </w:rPr>
        <w:t xml:space="preserve">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Pr="006F2AD8">
        <w:rPr>
          <w:rFonts w:ascii="Aptos" w:hAnsi="Aptos"/>
        </w:rPr>
        <w:t xml:space="preserve"> confirms we have a written Safeguarding Policy</w:t>
      </w:r>
    </w:p>
    <w:p w14:paraId="19A626CD" w14:textId="5CB13F02" w:rsidR="0015517F" w:rsidRPr="006F2AD8" w:rsidRDefault="0015517F" w:rsidP="0015517F">
      <w:pPr>
        <w:rPr>
          <w:rFonts w:ascii="Aptos" w:hAnsi="Aptos"/>
        </w:rPr>
      </w:pPr>
    </w:p>
    <w:p w14:paraId="162B52D4" w14:textId="49C4EECF" w:rsidR="0015517F" w:rsidRPr="006F2AD8" w:rsidRDefault="00AD5A0C" w:rsidP="0015517F">
      <w:pPr>
        <w:pStyle w:val="ListParagraph"/>
        <w:numPr>
          <w:ilvl w:val="0"/>
          <w:numId w:val="5"/>
        </w:numPr>
        <w:spacing w:after="0" w:line="240" w:lineRule="auto"/>
        <w:rPr>
          <w:rFonts w:ascii="Aptos" w:hAnsi="Aptos"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D406246" wp14:editId="43AE3693">
                <wp:simplePos x="0" y="0"/>
                <wp:positionH relativeFrom="column">
                  <wp:posOffset>5685155</wp:posOffset>
                </wp:positionH>
                <wp:positionV relativeFrom="paragraph">
                  <wp:posOffset>50800</wp:posOffset>
                </wp:positionV>
                <wp:extent cx="214630" cy="187960"/>
                <wp:effectExtent l="0" t="0" r="13970" b="152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CB2488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06246" id="Text Box 12" o:spid="_x0000_s1032" type="#_x0000_t202" style="position:absolute;left:0;text-align:left;margin-left:447.65pt;margin-top:4pt;width:16.9pt;height:14.8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" fillcolor="white [3201]" strokeweight=".5pt">
                <v:textbox>
                  <w:txbxContent>
                    <w:p w14:paraId="24CB2488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A9E9091" wp14:editId="6C82F7A7">
                <wp:simplePos x="0" y="0"/>
                <wp:positionH relativeFrom="column">
                  <wp:posOffset>5058410</wp:posOffset>
                </wp:positionH>
                <wp:positionV relativeFrom="paragraph">
                  <wp:posOffset>50539</wp:posOffset>
                </wp:positionV>
                <wp:extent cx="214630" cy="187960"/>
                <wp:effectExtent l="0" t="0" r="1397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4C401C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E9091" id="Text Box 11" o:spid="_x0000_s1033" type="#_x0000_t202" style="position:absolute;left:0;text-align:left;margin-left:398.3pt;margin-top:4pt;width:16.9pt;height:14.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" fillcolor="white [3201]" strokeweight=".5pt">
                <v:textbox>
                  <w:txbxContent>
                    <w:p w14:paraId="1A4C401C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w:t xml:space="preserve">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Pr="006F2AD8">
        <w:rPr>
          <w:rFonts w:ascii="Aptos" w:hAnsi="Aptos"/>
        </w:rPr>
        <w:t xml:space="preserve"> confirms </w:t>
      </w:r>
      <w:r w:rsidR="0015517F" w:rsidRPr="006F2AD8">
        <w:rPr>
          <w:rFonts w:ascii="Aptos" w:hAnsi="Aptos"/>
        </w:rPr>
        <w:t>we have Public Liability Insurance which</w:t>
      </w:r>
    </w:p>
    <w:p w14:paraId="262BC75E" w14:textId="7385D1DE" w:rsidR="0015517F" w:rsidRPr="006F2AD8" w:rsidRDefault="0015517F" w:rsidP="00AD5A0C">
      <w:pPr>
        <w:pStyle w:val="ListParagraph"/>
        <w:rPr>
          <w:rFonts w:ascii="Aptos" w:hAnsi="Aptos"/>
        </w:rPr>
      </w:pPr>
      <w:r w:rsidRPr="006F2AD8">
        <w:rPr>
          <w:rFonts w:ascii="Aptos" w:hAnsi="Aptos"/>
        </w:rPr>
        <w:t>covers the activities undertaken during a YAC session.</w:t>
      </w:r>
    </w:p>
    <w:p w14:paraId="6FD130F3" w14:textId="0853E5EE" w:rsidR="00AD5A0C" w:rsidRPr="006F2AD8" w:rsidRDefault="00AD5A0C" w:rsidP="009836FD">
      <w:pPr>
        <w:pStyle w:val="ListParagraph"/>
        <w:rPr>
          <w:rFonts w:ascii="Aptos" w:hAnsi="Aptos"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CD7E3C" wp14:editId="5F5C05E9">
                <wp:simplePos x="0" y="0"/>
                <wp:positionH relativeFrom="column">
                  <wp:posOffset>5685790</wp:posOffset>
                </wp:positionH>
                <wp:positionV relativeFrom="paragraph">
                  <wp:posOffset>182880</wp:posOffset>
                </wp:positionV>
                <wp:extent cx="214630" cy="187960"/>
                <wp:effectExtent l="0" t="0" r="1397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4AED1F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D7E3C" id="Text Box 14" o:spid="_x0000_s1034" type="#_x0000_t202" style="position:absolute;left:0;text-align:left;margin-left:447.7pt;margin-top:14.4pt;width:16.9pt;height:14.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" fillcolor="white [3201]" strokeweight=".5pt">
                <v:textbox>
                  <w:txbxContent>
                    <w:p w14:paraId="254AED1F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A8A1A4E" wp14:editId="2E0C7F7F">
                <wp:simplePos x="0" y="0"/>
                <wp:positionH relativeFrom="column">
                  <wp:posOffset>5058410</wp:posOffset>
                </wp:positionH>
                <wp:positionV relativeFrom="paragraph">
                  <wp:posOffset>183067</wp:posOffset>
                </wp:positionV>
                <wp:extent cx="214630" cy="187960"/>
                <wp:effectExtent l="0" t="0" r="1397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2179FA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1A4E" id="Text Box 13" o:spid="_x0000_s1035" type="#_x0000_t202" style="position:absolute;left:0;text-align:left;margin-left:398.3pt;margin-top:14.4pt;width:16.9pt;height:14.8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" fillcolor="white [3201]" strokeweight=".5pt">
                <v:textbox>
                  <w:txbxContent>
                    <w:p w14:paraId="742179FA" w14:textId="77777777" w:rsidR="0015517F" w:rsidRDefault="0015517F" w:rsidP="0015517F"/>
                  </w:txbxContent>
                </v:textbox>
              </v:shape>
            </w:pict>
          </mc:Fallback>
        </mc:AlternateContent>
      </w:r>
    </w:p>
    <w:p w14:paraId="788C38A9" w14:textId="54F4BB6F" w:rsidR="0015517F" w:rsidRPr="006F2AD8" w:rsidRDefault="00AD5A0C" w:rsidP="0015517F">
      <w:pPr>
        <w:pStyle w:val="ListParagraph"/>
        <w:numPr>
          <w:ilvl w:val="0"/>
          <w:numId w:val="5"/>
        </w:numPr>
        <w:rPr>
          <w:rFonts w:ascii="Aptos" w:hAnsi="Aptos"/>
        </w:rPr>
      </w:pPr>
      <w:r w:rsidRPr="006F2AD8">
        <w:rPr>
          <w:rFonts w:ascii="Aptos" w:hAnsi="Aptos"/>
          <w:noProof/>
        </w:rPr>
        <w:t xml:space="preserve">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Pr="006F2AD8">
        <w:rPr>
          <w:rFonts w:ascii="Aptos" w:hAnsi="Aptos"/>
        </w:rPr>
        <w:t xml:space="preserve"> confirms</w:t>
      </w:r>
      <w:r w:rsidR="0015517F" w:rsidRPr="006F2AD8">
        <w:rPr>
          <w:rFonts w:ascii="Aptos" w:hAnsi="Aptos"/>
        </w:rPr>
        <w:t xml:space="preserve"> all named leaders have current Enhanced</w:t>
      </w:r>
    </w:p>
    <w:p w14:paraId="1CB7D3FC" w14:textId="4922CB73" w:rsidR="0015517F" w:rsidRPr="006F2AD8" w:rsidRDefault="0015517F" w:rsidP="00AD5A0C">
      <w:pPr>
        <w:pStyle w:val="ListParagraph"/>
        <w:rPr>
          <w:rFonts w:ascii="Aptos" w:hAnsi="Aptos"/>
        </w:rPr>
      </w:pPr>
      <w:r w:rsidRPr="006F2AD8">
        <w:rPr>
          <w:rFonts w:ascii="Aptos" w:hAnsi="Aptos"/>
        </w:rPr>
        <w:t>Disclosure and Barring checks.</w:t>
      </w:r>
    </w:p>
    <w:p w14:paraId="56E3C6AE" w14:textId="74668FA8" w:rsidR="00AD5A0C" w:rsidRPr="006F2AD8" w:rsidRDefault="00AD5A0C" w:rsidP="009836FD">
      <w:pPr>
        <w:pStyle w:val="ListParagraph"/>
        <w:rPr>
          <w:rFonts w:ascii="Aptos" w:hAnsi="Aptos"/>
        </w:rPr>
      </w:pPr>
    </w:p>
    <w:p w14:paraId="534C3420" w14:textId="4BC768B1" w:rsidR="0015517F" w:rsidRPr="006F2AD8" w:rsidRDefault="00AD5A0C" w:rsidP="0015517F">
      <w:pPr>
        <w:pStyle w:val="ListParagraph"/>
        <w:numPr>
          <w:ilvl w:val="0"/>
          <w:numId w:val="5"/>
        </w:numPr>
        <w:rPr>
          <w:rFonts w:ascii="Aptos" w:hAnsi="Aptos"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50C06A0" wp14:editId="54A85EAA">
                <wp:simplePos x="0" y="0"/>
                <wp:positionH relativeFrom="column">
                  <wp:posOffset>5691579</wp:posOffset>
                </wp:positionH>
                <wp:positionV relativeFrom="paragraph">
                  <wp:posOffset>22412</wp:posOffset>
                </wp:positionV>
                <wp:extent cx="214630" cy="187960"/>
                <wp:effectExtent l="0" t="0" r="13970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D327B4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C06A0" id="Text Box 6" o:spid="_x0000_s1036" type="#_x0000_t202" style="position:absolute;left:0;text-align:left;margin-left:448.15pt;margin-top:1.75pt;width:16.9pt;height:14.8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" fillcolor="white [3201]" strokeweight=".5pt">
                <v:textbox>
                  <w:txbxContent>
                    <w:p w14:paraId="35D327B4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EE9677" wp14:editId="5A447447">
                <wp:simplePos x="0" y="0"/>
                <wp:positionH relativeFrom="column">
                  <wp:posOffset>5055235</wp:posOffset>
                </wp:positionH>
                <wp:positionV relativeFrom="paragraph">
                  <wp:posOffset>31377</wp:posOffset>
                </wp:positionV>
                <wp:extent cx="214630" cy="187960"/>
                <wp:effectExtent l="0" t="0" r="1397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B6B7C8" w14:textId="77777777" w:rsidR="0015517F" w:rsidRDefault="0015517F" w:rsidP="001551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E9677" id="Text Box 5" o:spid="_x0000_s1037" type="#_x0000_t202" style="position:absolute;left:0;text-align:left;margin-left:398.05pt;margin-top:2.45pt;width:16.9pt;height:14.8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" fillcolor="white [3201]" strokeweight=".5pt">
                <v:textbox>
                  <w:txbxContent>
                    <w:p w14:paraId="28B6B7C8" w14:textId="77777777" w:rsidR="0015517F" w:rsidRDefault="0015517F" w:rsidP="0015517F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w:t xml:space="preserve"> 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Pr="006F2AD8">
        <w:rPr>
          <w:rFonts w:ascii="Aptos" w:hAnsi="Aptos"/>
        </w:rPr>
        <w:t xml:space="preserve"> confirms</w:t>
      </w:r>
      <w:r w:rsidR="0015517F" w:rsidRPr="006F2AD8">
        <w:rPr>
          <w:rFonts w:ascii="Aptos" w:hAnsi="Aptos"/>
        </w:rPr>
        <w:t xml:space="preserve"> there will be a qualified first aider available</w:t>
      </w:r>
    </w:p>
    <w:p w14:paraId="06609356" w14:textId="60113324" w:rsidR="0015517F" w:rsidRPr="006F2AD8" w:rsidRDefault="0015517F" w:rsidP="00AD5A0C">
      <w:pPr>
        <w:pStyle w:val="ListParagraph"/>
        <w:spacing w:after="0" w:line="240" w:lineRule="auto"/>
        <w:rPr>
          <w:rFonts w:ascii="Aptos" w:hAnsi="Aptos"/>
        </w:rPr>
      </w:pPr>
      <w:r w:rsidRPr="006F2AD8">
        <w:rPr>
          <w:rFonts w:ascii="Aptos" w:hAnsi="Aptos"/>
        </w:rPr>
        <w:t>during sessions.</w:t>
      </w:r>
    </w:p>
    <w:p w14:paraId="5C1E634E" w14:textId="67BC22C4" w:rsidR="00AD5A0C" w:rsidRPr="006F2AD8" w:rsidRDefault="00AD5A0C" w:rsidP="009836FD">
      <w:pPr>
        <w:pStyle w:val="ListParagraph"/>
        <w:spacing w:after="0" w:line="240" w:lineRule="auto"/>
        <w:rPr>
          <w:rFonts w:ascii="Aptos" w:hAnsi="Aptos"/>
        </w:rPr>
      </w:pP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2FE8FB5" wp14:editId="4293DA7D">
                <wp:simplePos x="0" y="0"/>
                <wp:positionH relativeFrom="column">
                  <wp:posOffset>5046980</wp:posOffset>
                </wp:positionH>
                <wp:positionV relativeFrom="paragraph">
                  <wp:posOffset>169545</wp:posOffset>
                </wp:positionV>
                <wp:extent cx="214630" cy="187960"/>
                <wp:effectExtent l="0" t="0" r="13970" b="1524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24F93C" w14:textId="77777777" w:rsidR="00AD5A0C" w:rsidRDefault="00AD5A0C" w:rsidP="00AD5A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E8FB5" id="Text Box 15" o:spid="_x0000_s1038" type="#_x0000_t202" style="position:absolute;left:0;text-align:left;margin-left:397.4pt;margin-top:13.35pt;width:16.9pt;height:14.8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" fillcolor="white [3201]" strokeweight=".5pt">
                <v:textbox>
                  <w:txbxContent>
                    <w:p w14:paraId="2B24F93C" w14:textId="77777777" w:rsidR="00AD5A0C" w:rsidRDefault="00AD5A0C" w:rsidP="00AD5A0C"/>
                  </w:txbxContent>
                </v:textbox>
              </v:shape>
            </w:pict>
          </mc:Fallback>
        </mc:AlternateContent>
      </w:r>
      <w:r w:rsidRPr="006F2A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482F8C6" wp14:editId="0B11BD32">
                <wp:simplePos x="0" y="0"/>
                <wp:positionH relativeFrom="column">
                  <wp:posOffset>5683400</wp:posOffset>
                </wp:positionH>
                <wp:positionV relativeFrom="paragraph">
                  <wp:posOffset>161215</wp:posOffset>
                </wp:positionV>
                <wp:extent cx="214630" cy="187960"/>
                <wp:effectExtent l="0" t="0" r="1397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882CAE" w14:textId="77777777" w:rsidR="00AD5A0C" w:rsidRDefault="00AD5A0C" w:rsidP="00AD5A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2F8C6" id="Text Box 16" o:spid="_x0000_s1039" type="#_x0000_t202" style="position:absolute;left:0;text-align:left;margin-left:447.5pt;margin-top:12.7pt;width:16.9pt;height:14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" fillcolor="white [3201]" strokeweight=".5pt">
                <v:textbox>
                  <w:txbxContent>
                    <w:p w14:paraId="1E882CAE" w14:textId="77777777" w:rsidR="00AD5A0C" w:rsidRDefault="00AD5A0C" w:rsidP="00AD5A0C"/>
                  </w:txbxContent>
                </v:textbox>
              </v:shape>
            </w:pict>
          </mc:Fallback>
        </mc:AlternateContent>
      </w:r>
    </w:p>
    <w:p w14:paraId="4200ED89" w14:textId="3C082033" w:rsidR="0015517F" w:rsidRPr="006F2AD8" w:rsidRDefault="00AD5A0C" w:rsidP="0015517F">
      <w:pPr>
        <w:pStyle w:val="ListParagraph"/>
        <w:numPr>
          <w:ilvl w:val="0"/>
          <w:numId w:val="5"/>
        </w:numPr>
        <w:rPr>
          <w:rFonts w:ascii="Aptos" w:hAnsi="Aptos"/>
        </w:rPr>
      </w:pPr>
      <w:r w:rsidRPr="006F2AD8">
        <w:rPr>
          <w:rFonts w:ascii="Aptos" w:hAnsi="Aptos"/>
          <w:noProof/>
        </w:rPr>
        <w:t xml:space="preserve">The </w:t>
      </w:r>
      <w:r w:rsidRPr="006F2AD8">
        <w:rPr>
          <w:rFonts w:ascii="Aptos" w:hAnsi="Aptos"/>
          <w:b/>
          <w:bCs/>
          <w:noProof/>
        </w:rPr>
        <w:t>YAC</w:t>
      </w:r>
      <w:r w:rsidRPr="006F2AD8">
        <w:rPr>
          <w:rFonts w:ascii="Aptos" w:hAnsi="Aptos"/>
          <w:noProof/>
        </w:rPr>
        <w:t xml:space="preserve"> </w:t>
      </w:r>
      <w:r w:rsidRPr="006F2AD8">
        <w:rPr>
          <w:rFonts w:ascii="Aptos" w:hAnsi="Aptos"/>
          <w:b/>
          <w:bCs/>
          <w:noProof/>
        </w:rPr>
        <w:t>BRANCH</w:t>
      </w:r>
      <w:r w:rsidRPr="006F2AD8">
        <w:rPr>
          <w:rFonts w:ascii="Aptos" w:hAnsi="Aptos"/>
        </w:rPr>
        <w:t xml:space="preserve"> confirms</w:t>
      </w:r>
      <w:r w:rsidR="0015517F" w:rsidRPr="006F2AD8">
        <w:rPr>
          <w:rFonts w:ascii="Aptos" w:hAnsi="Aptos"/>
        </w:rPr>
        <w:t xml:space="preserve"> a current venue risk assessment that all leaders</w:t>
      </w:r>
    </w:p>
    <w:p w14:paraId="4BCCCB4E" w14:textId="037AE036" w:rsidR="0015517F" w:rsidRPr="006F2AD8" w:rsidRDefault="0015517F" w:rsidP="009836FD">
      <w:pPr>
        <w:pStyle w:val="ListParagraph"/>
        <w:rPr>
          <w:rFonts w:ascii="Aptos" w:hAnsi="Aptos"/>
        </w:rPr>
      </w:pPr>
      <w:r w:rsidRPr="006F2AD8">
        <w:rPr>
          <w:rFonts w:ascii="Aptos" w:hAnsi="Aptos"/>
        </w:rPr>
        <w:lastRenderedPageBreak/>
        <w:t>are familiar with.</w:t>
      </w:r>
    </w:p>
    <w:p w14:paraId="73A3468A" w14:textId="77777777" w:rsidR="00AD5A0C" w:rsidRPr="006F2AD8" w:rsidRDefault="00AD5A0C" w:rsidP="00FD7B00">
      <w:pPr>
        <w:rPr>
          <w:rFonts w:ascii="Aptos" w:hAnsi="Aptos"/>
        </w:rPr>
      </w:pPr>
    </w:p>
    <w:p w14:paraId="347810E4" w14:textId="198DE552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Signed for and on behalf of the Council for British Archaeology</w:t>
      </w:r>
    </w:p>
    <w:p w14:paraId="7D2CD2A4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By (name):</w:t>
      </w:r>
    </w:p>
    <w:p w14:paraId="3B99D949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Position:</w:t>
      </w:r>
    </w:p>
    <w:p w14:paraId="18319B2A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Signature:</w:t>
      </w:r>
    </w:p>
    <w:p w14:paraId="421A6556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Date:</w:t>
      </w:r>
    </w:p>
    <w:p w14:paraId="3F77E07E" w14:textId="77777777" w:rsidR="00AD5A0C" w:rsidRPr="006F2AD8" w:rsidRDefault="00AD5A0C" w:rsidP="00FD7B00">
      <w:pPr>
        <w:rPr>
          <w:rFonts w:ascii="Aptos" w:hAnsi="Aptos"/>
        </w:rPr>
      </w:pPr>
    </w:p>
    <w:p w14:paraId="05DB9F4C" w14:textId="77777777" w:rsidR="00AD5A0C" w:rsidRPr="006F2AD8" w:rsidRDefault="00AD5A0C" w:rsidP="00FD7B00">
      <w:pPr>
        <w:rPr>
          <w:rFonts w:ascii="Aptos" w:hAnsi="Aptos"/>
        </w:rPr>
      </w:pPr>
    </w:p>
    <w:p w14:paraId="09AE6E3C" w14:textId="637475E4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 xml:space="preserve">Signed for and on behalf of the </w:t>
      </w:r>
      <w:r w:rsidR="00914F2B" w:rsidRPr="006F2AD8">
        <w:rPr>
          <w:rFonts w:ascii="Aptos" w:hAnsi="Aptos"/>
        </w:rPr>
        <w:t>__________________</w:t>
      </w:r>
      <w:r w:rsidR="00DB6AB1" w:rsidRPr="006F2AD8">
        <w:rPr>
          <w:rFonts w:ascii="Aptos" w:hAnsi="Aptos"/>
          <w:b/>
        </w:rPr>
        <w:t>YAC BRANCH</w:t>
      </w:r>
      <w:r w:rsidR="005E0EF4" w:rsidRPr="006F2AD8">
        <w:rPr>
          <w:rFonts w:ascii="Aptos" w:hAnsi="Aptos"/>
          <w:b/>
        </w:rPr>
        <w:t xml:space="preserve"> (must be a headteacher or </w:t>
      </w:r>
      <w:r w:rsidR="00AD5A0C" w:rsidRPr="006F2AD8">
        <w:rPr>
          <w:rFonts w:ascii="Aptos" w:hAnsi="Aptos"/>
          <w:b/>
        </w:rPr>
        <w:t>another</w:t>
      </w:r>
      <w:r w:rsidR="005E0EF4" w:rsidRPr="006F2AD8">
        <w:rPr>
          <w:rFonts w:ascii="Aptos" w:hAnsi="Aptos"/>
          <w:b/>
        </w:rPr>
        <w:t xml:space="preserve"> relevant senior manager)</w:t>
      </w:r>
    </w:p>
    <w:p w14:paraId="03C7AD0C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By (name):</w:t>
      </w:r>
    </w:p>
    <w:p w14:paraId="1E465025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Position:</w:t>
      </w:r>
    </w:p>
    <w:p w14:paraId="0A7D6A6B" w14:textId="77777777" w:rsidR="00FD7B00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Signature:</w:t>
      </w:r>
    </w:p>
    <w:p w14:paraId="2BA6699A" w14:textId="6E9DCBA1" w:rsidR="005E0EF4" w:rsidRPr="006F2AD8" w:rsidRDefault="00FD7B00" w:rsidP="00FD7B00">
      <w:pPr>
        <w:rPr>
          <w:rFonts w:ascii="Aptos" w:hAnsi="Aptos"/>
        </w:rPr>
      </w:pPr>
      <w:r w:rsidRPr="006F2AD8">
        <w:rPr>
          <w:rFonts w:ascii="Aptos" w:hAnsi="Aptos"/>
        </w:rPr>
        <w:t>Date:</w:t>
      </w:r>
    </w:p>
    <w:sectPr w:rsidR="005E0EF4" w:rsidRPr="006F2AD8" w:rsidSect="001D08AD">
      <w:headerReference w:type="default" r:id="rId10"/>
      <w:footerReference w:type="default" r:id="rId11"/>
      <w:pgSz w:w="11906" w:h="16838"/>
      <w:pgMar w:top="2694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A92BE" w14:textId="77777777" w:rsidR="00EB150D" w:rsidRDefault="00EB150D" w:rsidP="00FD7B00">
      <w:pPr>
        <w:spacing w:after="0" w:line="240" w:lineRule="auto"/>
      </w:pPr>
      <w:r>
        <w:separator/>
      </w:r>
    </w:p>
  </w:endnote>
  <w:endnote w:type="continuationSeparator" w:id="0">
    <w:p w14:paraId="72C801D5" w14:textId="77777777" w:rsidR="00EB150D" w:rsidRDefault="00EB150D" w:rsidP="00FD7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76C7E" w14:textId="1CE73275" w:rsidR="00033CAC" w:rsidRDefault="001D08AD">
    <w:pPr>
      <w:pStyle w:val="Footer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2031" wp14:editId="617E1FEB">
          <wp:simplePos x="0" y="0"/>
          <wp:positionH relativeFrom="page">
            <wp:posOffset>-44450</wp:posOffset>
          </wp:positionH>
          <wp:positionV relativeFrom="paragraph">
            <wp:posOffset>-147320</wp:posOffset>
          </wp:positionV>
          <wp:extent cx="7626350" cy="895297"/>
          <wp:effectExtent l="0" t="0" r="0" b="635"/>
          <wp:wrapNone/>
          <wp:docPr id="86379841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1627346" name="Picture 60162734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701"/>
                  <a:stretch>
                    <a:fillRect/>
                  </a:stretch>
                </pic:blipFill>
                <pic:spPr bwMode="auto">
                  <a:xfrm>
                    <a:off x="0" y="0"/>
                    <a:ext cx="7626350" cy="8952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3CAC">
      <w:fldChar w:fldCharType="begin"/>
    </w:r>
    <w:r w:rsidR="00033CAC">
      <w:instrText xml:space="preserve"> PAGE   \* MERGEFORMAT </w:instrText>
    </w:r>
    <w:r w:rsidR="00033CAC">
      <w:fldChar w:fldCharType="separate"/>
    </w:r>
    <w:r w:rsidR="003D40BB">
      <w:rPr>
        <w:noProof/>
      </w:rPr>
      <w:t>2</w:t>
    </w:r>
    <w:r w:rsidR="00033CAC">
      <w:rPr>
        <w:noProof/>
      </w:rPr>
      <w:fldChar w:fldCharType="end"/>
    </w:r>
  </w:p>
  <w:p w14:paraId="56D9D49F" w14:textId="7DB82819" w:rsidR="00FD7B00" w:rsidRPr="00033CAC" w:rsidRDefault="00FD7B00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5F82F9" w14:textId="77777777" w:rsidR="00EB150D" w:rsidRDefault="00EB150D" w:rsidP="00FD7B00">
      <w:pPr>
        <w:spacing w:after="0" w:line="240" w:lineRule="auto"/>
      </w:pPr>
      <w:r>
        <w:separator/>
      </w:r>
    </w:p>
  </w:footnote>
  <w:footnote w:type="continuationSeparator" w:id="0">
    <w:p w14:paraId="4261B3D0" w14:textId="77777777" w:rsidR="00EB150D" w:rsidRDefault="00EB150D" w:rsidP="00FD7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FBBD9" w14:textId="629300C0" w:rsidR="006F2AD8" w:rsidRDefault="006F2A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C90A2F6" wp14:editId="64A6C0A8">
          <wp:simplePos x="0" y="0"/>
          <wp:positionH relativeFrom="page">
            <wp:posOffset>6350</wp:posOffset>
          </wp:positionH>
          <wp:positionV relativeFrom="paragraph">
            <wp:posOffset>-445135</wp:posOffset>
          </wp:positionV>
          <wp:extent cx="7626350" cy="1571625"/>
          <wp:effectExtent l="0" t="0" r="0" b="9525"/>
          <wp:wrapNone/>
          <wp:docPr id="1994994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1627346" name="Picture 60162734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432"/>
                  <a:stretch>
                    <a:fillRect/>
                  </a:stretch>
                </pic:blipFill>
                <pic:spPr bwMode="auto">
                  <a:xfrm>
                    <a:off x="0" y="0"/>
                    <a:ext cx="762635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12131"/>
    <w:multiLevelType w:val="hybridMultilevel"/>
    <w:tmpl w:val="68D887F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24F87"/>
    <w:multiLevelType w:val="hybridMultilevel"/>
    <w:tmpl w:val="47B8DDC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1DD2513"/>
    <w:multiLevelType w:val="multilevel"/>
    <w:tmpl w:val="E4FC23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605E4F6A"/>
    <w:multiLevelType w:val="hybridMultilevel"/>
    <w:tmpl w:val="EE585018"/>
    <w:lvl w:ilvl="0" w:tplc="85708E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26FB6"/>
    <w:multiLevelType w:val="hybridMultilevel"/>
    <w:tmpl w:val="EB64F1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5928555">
    <w:abstractNumId w:val="3"/>
  </w:num>
  <w:num w:numId="2" w16cid:durableId="1998991649">
    <w:abstractNumId w:val="2"/>
  </w:num>
  <w:num w:numId="3" w16cid:durableId="1949190148">
    <w:abstractNumId w:val="1"/>
  </w:num>
  <w:num w:numId="4" w16cid:durableId="125901615">
    <w:abstractNumId w:val="4"/>
  </w:num>
  <w:num w:numId="5" w16cid:durableId="1522164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DAyNDI3MjaxNDBS0lEKTi0uzszPAykwrgUACKFnbCwAAAA="/>
  </w:docVars>
  <w:rsids>
    <w:rsidRoot w:val="00780089"/>
    <w:rsid w:val="00011654"/>
    <w:rsid w:val="00025BFA"/>
    <w:rsid w:val="00033CAC"/>
    <w:rsid w:val="00051017"/>
    <w:rsid w:val="000602AC"/>
    <w:rsid w:val="00075535"/>
    <w:rsid w:val="00077EA8"/>
    <w:rsid w:val="00096B46"/>
    <w:rsid w:val="000D1543"/>
    <w:rsid w:val="00117026"/>
    <w:rsid w:val="0015517F"/>
    <w:rsid w:val="001817B6"/>
    <w:rsid w:val="001B3BA9"/>
    <w:rsid w:val="001D08AD"/>
    <w:rsid w:val="002D0BF2"/>
    <w:rsid w:val="002E7D07"/>
    <w:rsid w:val="00307476"/>
    <w:rsid w:val="00311974"/>
    <w:rsid w:val="003129AA"/>
    <w:rsid w:val="0032656B"/>
    <w:rsid w:val="0032776C"/>
    <w:rsid w:val="0033526D"/>
    <w:rsid w:val="00371C01"/>
    <w:rsid w:val="003D40BB"/>
    <w:rsid w:val="003F0AAE"/>
    <w:rsid w:val="004030E1"/>
    <w:rsid w:val="004117D2"/>
    <w:rsid w:val="004C1936"/>
    <w:rsid w:val="004E589B"/>
    <w:rsid w:val="00502F35"/>
    <w:rsid w:val="0051284A"/>
    <w:rsid w:val="0051365C"/>
    <w:rsid w:val="005300A4"/>
    <w:rsid w:val="00576293"/>
    <w:rsid w:val="005E0EF4"/>
    <w:rsid w:val="005E11B8"/>
    <w:rsid w:val="005E2095"/>
    <w:rsid w:val="005F66C1"/>
    <w:rsid w:val="00637E14"/>
    <w:rsid w:val="0066706B"/>
    <w:rsid w:val="006A1363"/>
    <w:rsid w:val="006B6474"/>
    <w:rsid w:val="006D343D"/>
    <w:rsid w:val="006E18A3"/>
    <w:rsid w:val="006F2AD8"/>
    <w:rsid w:val="006F558A"/>
    <w:rsid w:val="007109DA"/>
    <w:rsid w:val="0071150E"/>
    <w:rsid w:val="00723B36"/>
    <w:rsid w:val="00770471"/>
    <w:rsid w:val="00780089"/>
    <w:rsid w:val="00795835"/>
    <w:rsid w:val="007B6B7D"/>
    <w:rsid w:val="007E6992"/>
    <w:rsid w:val="00801A0F"/>
    <w:rsid w:val="00860C54"/>
    <w:rsid w:val="008C271F"/>
    <w:rsid w:val="00914F2B"/>
    <w:rsid w:val="00915FCC"/>
    <w:rsid w:val="00942C0B"/>
    <w:rsid w:val="00952F45"/>
    <w:rsid w:val="009618B3"/>
    <w:rsid w:val="009836FD"/>
    <w:rsid w:val="009E0437"/>
    <w:rsid w:val="00A216BB"/>
    <w:rsid w:val="00A25D5C"/>
    <w:rsid w:val="00A54C88"/>
    <w:rsid w:val="00A64B89"/>
    <w:rsid w:val="00A706AA"/>
    <w:rsid w:val="00A8722A"/>
    <w:rsid w:val="00A9708C"/>
    <w:rsid w:val="00AA2FC2"/>
    <w:rsid w:val="00AD5069"/>
    <w:rsid w:val="00AD5A0C"/>
    <w:rsid w:val="00B564B4"/>
    <w:rsid w:val="00C00C29"/>
    <w:rsid w:val="00C32B77"/>
    <w:rsid w:val="00CB67AF"/>
    <w:rsid w:val="00D02151"/>
    <w:rsid w:val="00D07549"/>
    <w:rsid w:val="00D1456C"/>
    <w:rsid w:val="00D24DA6"/>
    <w:rsid w:val="00D61241"/>
    <w:rsid w:val="00D67EDC"/>
    <w:rsid w:val="00DB07F0"/>
    <w:rsid w:val="00DB6AB1"/>
    <w:rsid w:val="00DD3501"/>
    <w:rsid w:val="00DE1E45"/>
    <w:rsid w:val="00E05BA4"/>
    <w:rsid w:val="00E57BC2"/>
    <w:rsid w:val="00E908F3"/>
    <w:rsid w:val="00EB150D"/>
    <w:rsid w:val="00EB7926"/>
    <w:rsid w:val="00ED664A"/>
    <w:rsid w:val="00F541E4"/>
    <w:rsid w:val="00F565A8"/>
    <w:rsid w:val="00F75A31"/>
    <w:rsid w:val="00F906D7"/>
    <w:rsid w:val="00FC1E80"/>
    <w:rsid w:val="00FD4F9E"/>
    <w:rsid w:val="00FD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47F4C"/>
  <w15:chartTrackingRefBased/>
  <w15:docId w15:val="{A4CCE086-5E63-4908-8AC2-231A6415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A1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0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66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6661"/>
  </w:style>
  <w:style w:type="paragraph" w:styleId="Footer">
    <w:name w:val="footer"/>
    <w:basedOn w:val="Normal"/>
    <w:link w:val="FooterChar"/>
    <w:uiPriority w:val="99"/>
    <w:unhideWhenUsed/>
    <w:rsid w:val="001C66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6661"/>
  </w:style>
  <w:style w:type="paragraph" w:styleId="BalloonText">
    <w:name w:val="Balloon Text"/>
    <w:basedOn w:val="Normal"/>
    <w:semiHidden/>
    <w:rsid w:val="00E56B53"/>
    <w:rPr>
      <w:rFonts w:ascii="Lucida Grande" w:hAnsi="Lucida Grande"/>
      <w:sz w:val="18"/>
      <w:szCs w:val="18"/>
    </w:rPr>
  </w:style>
  <w:style w:type="character" w:styleId="CommentReference">
    <w:name w:val="annotation reference"/>
    <w:uiPriority w:val="99"/>
    <w:semiHidden/>
    <w:rsid w:val="00E56B53"/>
    <w:rPr>
      <w:sz w:val="18"/>
    </w:rPr>
  </w:style>
  <w:style w:type="paragraph" w:styleId="CommentText">
    <w:name w:val="annotation text"/>
    <w:basedOn w:val="Normal"/>
    <w:semiHidden/>
    <w:rsid w:val="00E56B53"/>
    <w:rPr>
      <w:sz w:val="24"/>
      <w:szCs w:val="24"/>
    </w:rPr>
  </w:style>
  <w:style w:type="paragraph" w:styleId="CommentSubject">
    <w:name w:val="annotation subject"/>
    <w:basedOn w:val="CommentText"/>
    <w:next w:val="CommentText"/>
    <w:semiHidden/>
    <w:rsid w:val="00E56B53"/>
    <w:rPr>
      <w:sz w:val="22"/>
      <w:szCs w:val="22"/>
    </w:rPr>
  </w:style>
  <w:style w:type="paragraph" w:styleId="Revision">
    <w:name w:val="Revision"/>
    <w:hidden/>
    <w:uiPriority w:val="99"/>
    <w:semiHidden/>
    <w:rsid w:val="00A54C8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6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65e2ab-24ae-4691-9d70-2728d2ecfe87">
      <Terms xmlns="http://schemas.microsoft.com/office/infopath/2007/PartnerControls"/>
    </lcf76f155ced4ddcb4097134ff3c332f>
    <TaxCatchAll xmlns="2a55bb95-f8db-4372-ae4e-a66a2209496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0D333D7F0A184D823E6A3CFA00A78F" ma:contentTypeVersion="20" ma:contentTypeDescription="Create a new document." ma:contentTypeScope="" ma:versionID="d3d4fd55d0cbbd3daaf49659670a9303">
  <xsd:schema xmlns:xsd="http://www.w3.org/2001/XMLSchema" xmlns:xs="http://www.w3.org/2001/XMLSchema" xmlns:p="http://schemas.microsoft.com/office/2006/metadata/properties" xmlns:ns2="e665e2ab-24ae-4691-9d70-2728d2ecfe87" xmlns:ns3="2a55bb95-f8db-4372-ae4e-a66a2209496f" targetNamespace="http://schemas.microsoft.com/office/2006/metadata/properties" ma:root="true" ma:fieldsID="9792287d87a915694cfa8a56d63a338a" ns2:_="" ns3:_="">
    <xsd:import namespace="e665e2ab-24ae-4691-9d70-2728d2ecfe87"/>
    <xsd:import namespace="2a55bb95-f8db-4372-ae4e-a66a22094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5e2ab-24ae-4691-9d70-2728d2ecf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98ce250-23a4-46b3-a1ea-53a7c16e9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5bb95-f8db-4372-ae4e-a66a22094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cec2063-0cf1-41ff-9ea3-46c199ba6a62}" ma:internalName="TaxCatchAll" ma:showField="CatchAllData" ma:web="2a55bb95-f8db-4372-ae4e-a66a220949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325411-0589-4CEB-8511-9187B16EF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6EEBD-01E9-440E-8AF9-03BB301D7307}">
  <ds:schemaRefs>
    <ds:schemaRef ds:uri="http://schemas.microsoft.com/office/2006/metadata/properties"/>
    <ds:schemaRef ds:uri="http://schemas.microsoft.com/office/infopath/2007/PartnerControls"/>
    <ds:schemaRef ds:uri="e665e2ab-24ae-4691-9d70-2728d2ecfe87"/>
    <ds:schemaRef ds:uri="2a55bb95-f8db-4372-ae4e-a66a2209496f"/>
  </ds:schemaRefs>
</ds:datastoreItem>
</file>

<file path=customXml/itemProps3.xml><?xml version="1.0" encoding="utf-8"?>
<ds:datastoreItem xmlns:ds="http://schemas.openxmlformats.org/officeDocument/2006/customXml" ds:itemID="{1B0232D3-0A90-4F9F-9740-A36C5D2A1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65e2ab-24ae-4691-9d70-2728d2ecfe87"/>
    <ds:schemaRef ds:uri="2a55bb95-f8db-4372-ae4e-a66a22094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41</Words>
  <Characters>4952</Characters>
  <Application>Microsoft Office Word</Application>
  <DocSecurity>0</DocSecurity>
  <Lines>11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 of Understanding regarding: establishing a Branch of the Young Archaeologists’ Club at the Dorset County Museum</vt:lpstr>
    </vt:vector>
  </TitlesOfParts>
  <Company>Microsoft</Company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of Understanding regarding: establishing a Branch of the Young Archaeologists’ Club at the Dorset County Museum</dc:title>
  <dc:subject/>
  <dc:creator>Elvie Thompson</dc:creator>
  <cp:keywords/>
  <cp:lastModifiedBy>Rachel Bishop</cp:lastModifiedBy>
  <cp:revision>4</cp:revision>
  <cp:lastPrinted>2017-09-15T09:59:00Z</cp:lastPrinted>
  <dcterms:created xsi:type="dcterms:W3CDTF">2025-06-06T15:14:00Z</dcterms:created>
  <dcterms:modified xsi:type="dcterms:W3CDTF">2026-02-2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dc37e498c0895bf052e189f8bf10d535bbbcf633adcb11f655cfefc2f6c710</vt:lpwstr>
  </property>
  <property fmtid="{D5CDD505-2E9C-101B-9397-08002B2CF9AE}" pid="3" name="ContentTypeId">
    <vt:lpwstr>0x0101001D0D333D7F0A184D823E6A3CFA00A78F</vt:lpwstr>
  </property>
</Properties>
</file>